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091E9" w14:textId="341A31FF" w:rsidR="00B62325" w:rsidRPr="00B62325" w:rsidRDefault="00CC6603" w:rsidP="00B62325">
      <w:pPr>
        <w:rPr>
          <w:rFonts w:ascii="Arial" w:hAnsi="Arial" w:cs="Arial"/>
          <w:b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0D3431C" wp14:editId="4440226D">
            <wp:simplePos x="0" y="0"/>
            <wp:positionH relativeFrom="margin">
              <wp:posOffset>-241935</wp:posOffset>
            </wp:positionH>
            <wp:positionV relativeFrom="paragraph">
              <wp:posOffset>147955</wp:posOffset>
            </wp:positionV>
            <wp:extent cx="2898140" cy="819150"/>
            <wp:effectExtent l="0" t="0" r="0" b="0"/>
            <wp:wrapNone/>
            <wp:docPr id="10" name="Imagen 10" descr="MTech Systems empleo e información laboral - Hireline Méxic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MTech Systems empleo e información laboral - Hireline Méxic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140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b/>
          <w:noProof/>
        </w:rPr>
        <w:drawing>
          <wp:anchor distT="0" distB="0" distL="114300" distR="114300" simplePos="0" relativeHeight="251665408" behindDoc="0" locked="0" layoutInCell="1" allowOverlap="1" wp14:anchorId="4A41D242" wp14:editId="24CE22A3">
            <wp:simplePos x="0" y="0"/>
            <wp:positionH relativeFrom="column">
              <wp:posOffset>3110865</wp:posOffset>
            </wp:positionH>
            <wp:positionV relativeFrom="paragraph">
              <wp:posOffset>0</wp:posOffset>
            </wp:positionV>
            <wp:extent cx="2381250" cy="1017195"/>
            <wp:effectExtent l="0" t="0" r="0" b="0"/>
            <wp:wrapSquare wrapText="bothSides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017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34595C43" w14:textId="1DC89C20" w:rsidR="0045311D" w:rsidRDefault="0045311D" w:rsidP="00B62325">
      <w:pPr>
        <w:rPr>
          <w:rFonts w:ascii="Arial" w:hAnsi="Arial" w:cs="Arial"/>
          <w:b/>
        </w:rPr>
      </w:pPr>
    </w:p>
    <w:p w14:paraId="0F3DA74B" w14:textId="1483F5A7" w:rsidR="0045311D" w:rsidRDefault="0045311D" w:rsidP="00B62325">
      <w:pPr>
        <w:rPr>
          <w:rFonts w:ascii="Arial" w:hAnsi="Arial" w:cs="Arial"/>
          <w:b/>
        </w:rPr>
      </w:pPr>
    </w:p>
    <w:p w14:paraId="13AF8B15" w14:textId="07E163BB" w:rsidR="0045311D" w:rsidRDefault="0045311D" w:rsidP="00B62325">
      <w:pPr>
        <w:rPr>
          <w:rFonts w:ascii="Arial" w:hAnsi="Arial" w:cs="Arial"/>
          <w:b/>
        </w:rPr>
      </w:pPr>
    </w:p>
    <w:p w14:paraId="0F112340" w14:textId="6AAB22B4" w:rsidR="0045311D" w:rsidRDefault="0045311D" w:rsidP="00B62325">
      <w:pPr>
        <w:rPr>
          <w:rFonts w:ascii="Arial" w:hAnsi="Arial" w:cs="Arial"/>
          <w:b/>
        </w:rPr>
      </w:pPr>
    </w:p>
    <w:p w14:paraId="58A038B7" w14:textId="303878E2" w:rsidR="0045311D" w:rsidRPr="00B62325" w:rsidRDefault="0045311D" w:rsidP="00B62325">
      <w:pPr>
        <w:rPr>
          <w:rFonts w:ascii="Arial" w:hAnsi="Arial" w:cs="Arial"/>
          <w:b/>
        </w:rPr>
      </w:pPr>
    </w:p>
    <w:p w14:paraId="098B8D88" w14:textId="642F852F" w:rsidR="00B62325" w:rsidRPr="00B62325" w:rsidRDefault="00B62325" w:rsidP="00B62325">
      <w:pPr>
        <w:rPr>
          <w:rFonts w:ascii="Arial" w:hAnsi="Arial" w:cs="Arial"/>
          <w:b/>
        </w:rPr>
      </w:pPr>
    </w:p>
    <w:p w14:paraId="49C14E1C" w14:textId="69A16915" w:rsidR="00B62325" w:rsidRDefault="00B62325" w:rsidP="00B62325">
      <w:pPr>
        <w:rPr>
          <w:rFonts w:ascii="Arial" w:hAnsi="Arial" w:cs="Arial"/>
          <w:b/>
        </w:rPr>
      </w:pPr>
    </w:p>
    <w:p w14:paraId="14FFCAE2" w14:textId="1545B678" w:rsidR="0045311D" w:rsidRDefault="00CC6603" w:rsidP="00B62325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5B94F0C" wp14:editId="2F4EBFC1">
                <wp:simplePos x="0" y="0"/>
                <wp:positionH relativeFrom="margin">
                  <wp:align>center</wp:align>
                </wp:positionH>
                <wp:positionV relativeFrom="paragraph">
                  <wp:posOffset>24765</wp:posOffset>
                </wp:positionV>
                <wp:extent cx="4038600" cy="4361794"/>
                <wp:effectExtent l="0" t="0" r="0" b="1270"/>
                <wp:wrapNone/>
                <wp:docPr id="9" name="Cuadro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8600" cy="436179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004EB5" w14:textId="79A8078B" w:rsidR="00CC6603" w:rsidRPr="00B7747D" w:rsidRDefault="00CC6603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val="es-MX"/>
                              </w:rPr>
                            </w:pPr>
                            <w:r w:rsidRPr="00B7747D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val="es-MX"/>
                              </w:rPr>
                              <w:t xml:space="preserve">Formal application </w:t>
                            </w:r>
                          </w:p>
                          <w:p w14:paraId="3E365A87" w14:textId="77777777" w:rsidR="00D678A0" w:rsidRPr="00B7747D" w:rsidRDefault="00D678A0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val="es-MX"/>
                              </w:rPr>
                            </w:pPr>
                          </w:p>
                          <w:p w14:paraId="50342414" w14:textId="463BD0C6" w:rsidR="00CC6603" w:rsidRPr="00B7747D" w:rsidRDefault="00CC6603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val="es-MX"/>
                              </w:rPr>
                            </w:pPr>
                            <w:r w:rsidRPr="00B7747D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val="es-MX"/>
                              </w:rPr>
                              <w:t>Postulant: Durón de Luna Oscar Alejandro</w:t>
                            </w:r>
                          </w:p>
                          <w:p w14:paraId="7FC50CB3" w14:textId="77777777" w:rsidR="00D678A0" w:rsidRPr="00B7747D" w:rsidRDefault="00D678A0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  <w:lang w:val="es-MX"/>
                              </w:rPr>
                            </w:pPr>
                          </w:p>
                          <w:p w14:paraId="081A881A" w14:textId="5296B2D1" w:rsidR="00CC6603" w:rsidRDefault="00CC6603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40"/>
                                <w:szCs w:val="40"/>
                              </w:rPr>
                            </w:pPr>
                            <w:r w:rsidRPr="00D678A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Test: </w:t>
                            </w:r>
                            <w:r w:rsidRPr="00D678A0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40"/>
                                <w:szCs w:val="40"/>
                              </w:rPr>
                              <w:t>Dev Candidate Test 2</w:t>
                            </w:r>
                          </w:p>
                          <w:p w14:paraId="7A56DFF4" w14:textId="77777777" w:rsidR="00D678A0" w:rsidRPr="00D678A0" w:rsidRDefault="00D678A0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40"/>
                                <w:szCs w:val="40"/>
                              </w:rPr>
                            </w:pPr>
                          </w:p>
                          <w:p w14:paraId="4ACF3883" w14:textId="6C5887C8" w:rsidR="00CC6603" w:rsidRPr="00D678A0" w:rsidRDefault="00CC6603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D678A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from 06/01/2023 a las 17:45 </w:t>
                            </w:r>
                            <w:r w:rsidR="00D678A0" w:rsidRPr="00D678A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hrs.</w:t>
                            </w:r>
                          </w:p>
                          <w:p w14:paraId="224A3FD7" w14:textId="7B1F1D09" w:rsidR="00CC6603" w:rsidRDefault="00CC6603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  <w:r w:rsidRPr="00D678A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to 07/01/2023 a las 17:45 </w:t>
                            </w:r>
                            <w:r w:rsidR="00D678A0" w:rsidRPr="00D678A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>hrs.</w:t>
                            </w:r>
                            <w:r w:rsidRPr="00D678A0"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73A9DEDF" w14:textId="77777777" w:rsidR="00D678A0" w:rsidRPr="00D678A0" w:rsidRDefault="00D678A0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32"/>
                                <w:szCs w:val="32"/>
                              </w:rPr>
                            </w:pPr>
                          </w:p>
                          <w:p w14:paraId="22CF0A11" w14:textId="0C555B67" w:rsidR="00CC6603" w:rsidRPr="00D678A0" w:rsidRDefault="00CC6603" w:rsidP="00CC660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D678A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“</w:t>
                            </w:r>
                            <w:r w:rsidR="00D678A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D</w:t>
                            </w:r>
                            <w:r w:rsidRPr="00D678A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ocumentation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B94F0C" id="_x0000_t202" coordsize="21600,21600" o:spt="202" path="m,l,21600r21600,l21600,xe">
                <v:stroke joinstyle="miter"/>
                <v:path gradientshapeok="t" o:connecttype="rect"/>
              </v:shapetype>
              <v:shape id="Cuadro de texto 9" o:spid="_x0000_s1026" type="#_x0000_t202" style="position:absolute;margin-left:0;margin-top:1.95pt;width:318pt;height:343.4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" fillcolor="white [3201]" stroked="f" strokeweight=".5pt">
                <v:textbox>
                  <w:txbxContent>
                    <w:p w14:paraId="65004EB5" w14:textId="79A8078B" w:rsidR="00CC6603" w:rsidRPr="00B7747D" w:rsidRDefault="00CC6603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40"/>
                          <w:szCs w:val="40"/>
                          <w:lang w:val="es-MX"/>
                        </w:rPr>
                      </w:pPr>
                      <w:r w:rsidRPr="00B7747D">
                        <w:rPr>
                          <w:rFonts w:ascii="Times New Roman" w:hAnsi="Times New Roman" w:cs="Times New Roman"/>
                          <w:sz w:val="40"/>
                          <w:szCs w:val="40"/>
                          <w:lang w:val="es-MX"/>
                        </w:rPr>
                        <w:t xml:space="preserve">Formal application </w:t>
                      </w:r>
                    </w:p>
                    <w:p w14:paraId="3E365A87" w14:textId="77777777" w:rsidR="00D678A0" w:rsidRPr="00B7747D" w:rsidRDefault="00D678A0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40"/>
                          <w:szCs w:val="40"/>
                          <w:lang w:val="es-MX"/>
                        </w:rPr>
                      </w:pPr>
                    </w:p>
                    <w:p w14:paraId="50342414" w14:textId="463BD0C6" w:rsidR="00CC6603" w:rsidRPr="00B7747D" w:rsidRDefault="00CC6603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40"/>
                          <w:szCs w:val="40"/>
                          <w:lang w:val="es-MX"/>
                        </w:rPr>
                      </w:pPr>
                      <w:r w:rsidRPr="00B7747D">
                        <w:rPr>
                          <w:rFonts w:ascii="Times New Roman" w:hAnsi="Times New Roman" w:cs="Times New Roman"/>
                          <w:sz w:val="40"/>
                          <w:szCs w:val="40"/>
                          <w:lang w:val="es-MX"/>
                        </w:rPr>
                        <w:t>Postulant: Durón de Luna Oscar Alejandro</w:t>
                      </w:r>
                    </w:p>
                    <w:p w14:paraId="7FC50CB3" w14:textId="77777777" w:rsidR="00D678A0" w:rsidRPr="00B7747D" w:rsidRDefault="00D678A0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40"/>
                          <w:szCs w:val="40"/>
                          <w:lang w:val="es-MX"/>
                        </w:rPr>
                      </w:pPr>
                    </w:p>
                    <w:p w14:paraId="081A881A" w14:textId="5296B2D1" w:rsidR="00CC6603" w:rsidRDefault="00CC6603" w:rsidP="00CC6603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40"/>
                          <w:szCs w:val="40"/>
                        </w:rPr>
                      </w:pPr>
                      <w:r w:rsidRPr="00D678A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Test: </w:t>
                      </w:r>
                      <w:r w:rsidRPr="00D678A0">
                        <w:rPr>
                          <w:rFonts w:ascii="Times New Roman" w:hAnsi="Times New Roman" w:cs="Times New Roman"/>
                          <w:i/>
                          <w:iCs/>
                          <w:sz w:val="40"/>
                          <w:szCs w:val="40"/>
                        </w:rPr>
                        <w:t>Dev Candidate Test 2</w:t>
                      </w:r>
                    </w:p>
                    <w:p w14:paraId="7A56DFF4" w14:textId="77777777" w:rsidR="00D678A0" w:rsidRPr="00D678A0" w:rsidRDefault="00D678A0" w:rsidP="00CC6603">
                      <w:pPr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40"/>
                          <w:szCs w:val="40"/>
                        </w:rPr>
                      </w:pPr>
                    </w:p>
                    <w:p w14:paraId="4ACF3883" w14:textId="6C5887C8" w:rsidR="00CC6603" w:rsidRPr="00D678A0" w:rsidRDefault="00CC6603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D678A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from 06/01/2023 a las 17:45 </w:t>
                      </w:r>
                      <w:r w:rsidR="00D678A0" w:rsidRPr="00D678A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hrs.</w:t>
                      </w:r>
                    </w:p>
                    <w:p w14:paraId="224A3FD7" w14:textId="7B1F1D09" w:rsidR="00CC6603" w:rsidRDefault="00CC6603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  <w:r w:rsidRPr="00D678A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to 07/01/2023 a las 17:45 </w:t>
                      </w:r>
                      <w:r w:rsidR="00D678A0" w:rsidRPr="00D678A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>hrs.</w:t>
                      </w:r>
                      <w:r w:rsidRPr="00D678A0"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73A9DEDF" w14:textId="77777777" w:rsidR="00D678A0" w:rsidRPr="00D678A0" w:rsidRDefault="00D678A0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32"/>
                          <w:szCs w:val="32"/>
                        </w:rPr>
                      </w:pPr>
                    </w:p>
                    <w:p w14:paraId="22CF0A11" w14:textId="0C555B67" w:rsidR="00CC6603" w:rsidRPr="00D678A0" w:rsidRDefault="00CC6603" w:rsidP="00CC6603">
                      <w:pPr>
                        <w:jc w:val="center"/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D678A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“</w:t>
                      </w:r>
                      <w:r w:rsidR="00D678A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D</w:t>
                      </w:r>
                      <w:r w:rsidRPr="00D678A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ocumentation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15FD15B" w14:textId="03EF7C42" w:rsidR="0045311D" w:rsidRDefault="0045311D" w:rsidP="00B62325">
      <w:pPr>
        <w:rPr>
          <w:rFonts w:ascii="Arial" w:hAnsi="Arial" w:cs="Arial"/>
          <w:b/>
        </w:rPr>
      </w:pPr>
    </w:p>
    <w:p w14:paraId="157EAE8B" w14:textId="37FAD7AC" w:rsidR="0045311D" w:rsidRDefault="0045311D" w:rsidP="00B62325">
      <w:pPr>
        <w:rPr>
          <w:rFonts w:ascii="Arial" w:hAnsi="Arial" w:cs="Arial"/>
          <w:b/>
        </w:rPr>
      </w:pPr>
    </w:p>
    <w:p w14:paraId="2D30BEC6" w14:textId="16B2D5F8" w:rsidR="0045311D" w:rsidRDefault="0045311D" w:rsidP="00B62325">
      <w:pPr>
        <w:rPr>
          <w:rFonts w:ascii="Arial" w:hAnsi="Arial" w:cs="Arial"/>
          <w:b/>
        </w:rPr>
      </w:pPr>
    </w:p>
    <w:p w14:paraId="7DF7EF02" w14:textId="7003556B" w:rsidR="0045311D" w:rsidRDefault="0045311D" w:rsidP="00B62325">
      <w:pPr>
        <w:rPr>
          <w:rFonts w:ascii="Arial" w:hAnsi="Arial" w:cs="Arial"/>
          <w:b/>
        </w:rPr>
      </w:pPr>
    </w:p>
    <w:p w14:paraId="2D425596" w14:textId="64DA1A48" w:rsidR="0045311D" w:rsidRDefault="0045311D" w:rsidP="00B62325">
      <w:pPr>
        <w:rPr>
          <w:rFonts w:ascii="Arial" w:hAnsi="Arial" w:cs="Arial"/>
          <w:b/>
        </w:rPr>
      </w:pPr>
    </w:p>
    <w:p w14:paraId="1E2F1E3D" w14:textId="47D9F997" w:rsidR="0045311D" w:rsidRDefault="0045311D" w:rsidP="00B62325">
      <w:pPr>
        <w:rPr>
          <w:rFonts w:ascii="Arial" w:hAnsi="Arial" w:cs="Arial"/>
          <w:b/>
        </w:rPr>
      </w:pPr>
    </w:p>
    <w:p w14:paraId="128C9511" w14:textId="363F57E3" w:rsidR="0045311D" w:rsidRDefault="0045311D" w:rsidP="00B62325">
      <w:pPr>
        <w:rPr>
          <w:rFonts w:ascii="Arial" w:hAnsi="Arial" w:cs="Arial"/>
          <w:b/>
        </w:rPr>
      </w:pPr>
    </w:p>
    <w:p w14:paraId="371B6779" w14:textId="315D55CA" w:rsidR="0045311D" w:rsidRDefault="0045311D" w:rsidP="00B62325">
      <w:pPr>
        <w:rPr>
          <w:rFonts w:ascii="Arial" w:hAnsi="Arial" w:cs="Arial"/>
          <w:b/>
        </w:rPr>
      </w:pPr>
    </w:p>
    <w:p w14:paraId="64B0EF23" w14:textId="1F042FBB" w:rsidR="0045311D" w:rsidRDefault="0045311D" w:rsidP="00B62325">
      <w:pPr>
        <w:rPr>
          <w:rFonts w:ascii="Arial" w:hAnsi="Arial" w:cs="Arial"/>
          <w:b/>
        </w:rPr>
      </w:pPr>
    </w:p>
    <w:p w14:paraId="22C87F8F" w14:textId="00D25690" w:rsidR="0045311D" w:rsidRDefault="0045311D" w:rsidP="00B62325">
      <w:pPr>
        <w:rPr>
          <w:rFonts w:ascii="Arial" w:hAnsi="Arial" w:cs="Arial"/>
          <w:b/>
        </w:rPr>
      </w:pPr>
    </w:p>
    <w:p w14:paraId="204F7BFA" w14:textId="625F473A" w:rsidR="0045311D" w:rsidRDefault="0045311D" w:rsidP="00B62325">
      <w:pPr>
        <w:rPr>
          <w:rFonts w:ascii="Arial" w:hAnsi="Arial" w:cs="Arial"/>
          <w:b/>
        </w:rPr>
      </w:pPr>
    </w:p>
    <w:p w14:paraId="3FB8964D" w14:textId="7E0E94FC" w:rsidR="0045311D" w:rsidRDefault="0045311D" w:rsidP="00B62325">
      <w:pPr>
        <w:rPr>
          <w:rFonts w:ascii="Arial" w:hAnsi="Arial" w:cs="Arial"/>
          <w:b/>
        </w:rPr>
      </w:pPr>
    </w:p>
    <w:p w14:paraId="493F1787" w14:textId="2A0D8573" w:rsidR="0045311D" w:rsidRDefault="0045311D" w:rsidP="00B62325">
      <w:pPr>
        <w:rPr>
          <w:rFonts w:ascii="Arial" w:hAnsi="Arial" w:cs="Arial"/>
          <w:b/>
        </w:rPr>
      </w:pPr>
    </w:p>
    <w:p w14:paraId="1F333CD4" w14:textId="7DDF749D" w:rsidR="0045311D" w:rsidRDefault="0045311D" w:rsidP="00B62325">
      <w:pPr>
        <w:rPr>
          <w:rFonts w:ascii="Arial" w:hAnsi="Arial" w:cs="Arial"/>
          <w:b/>
        </w:rPr>
      </w:pPr>
    </w:p>
    <w:p w14:paraId="2AE26458" w14:textId="503BB2F2" w:rsidR="0045311D" w:rsidRDefault="0045311D" w:rsidP="00B62325">
      <w:pPr>
        <w:rPr>
          <w:rFonts w:ascii="Arial" w:hAnsi="Arial" w:cs="Arial"/>
          <w:b/>
        </w:rPr>
      </w:pPr>
    </w:p>
    <w:p w14:paraId="392786EE" w14:textId="15F8E9CD" w:rsidR="0045311D" w:rsidRDefault="0045311D" w:rsidP="00264FB1">
      <w:pPr>
        <w:jc w:val="center"/>
        <w:rPr>
          <w:noProof/>
        </w:rPr>
      </w:pPr>
    </w:p>
    <w:p w14:paraId="092E1094" w14:textId="4D1CD755" w:rsidR="00264FB1" w:rsidRDefault="00264FB1" w:rsidP="00264FB1">
      <w:pPr>
        <w:jc w:val="center"/>
        <w:rPr>
          <w:noProof/>
        </w:rPr>
      </w:pPr>
    </w:p>
    <w:p w14:paraId="667DB53D" w14:textId="77777777" w:rsidR="00264FB1" w:rsidRDefault="00264FB1" w:rsidP="00264FB1">
      <w:pPr>
        <w:jc w:val="center"/>
        <w:rPr>
          <w:rFonts w:ascii="Arial" w:hAnsi="Arial" w:cs="Arial"/>
          <w:b/>
        </w:rPr>
      </w:pPr>
    </w:p>
    <w:p w14:paraId="4D4DD35B" w14:textId="6C6E0ECB" w:rsidR="0045311D" w:rsidRDefault="0045311D" w:rsidP="00B62325">
      <w:pPr>
        <w:jc w:val="center"/>
        <w:rPr>
          <w:rFonts w:ascii="Arial" w:hAnsi="Arial" w:cs="Arial"/>
          <w:b/>
        </w:rPr>
      </w:pPr>
      <w:r w:rsidRPr="00B62325">
        <w:rPr>
          <w:rFonts w:ascii="Arial" w:hAnsi="Arial" w:cs="Arial"/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553A634D" wp14:editId="79B5515C">
            <wp:simplePos x="0" y="0"/>
            <wp:positionH relativeFrom="margin">
              <wp:posOffset>923925</wp:posOffset>
            </wp:positionH>
            <wp:positionV relativeFrom="paragraph">
              <wp:posOffset>66675</wp:posOffset>
            </wp:positionV>
            <wp:extent cx="3324225" cy="1031875"/>
            <wp:effectExtent l="0" t="0" r="9525" b="0"/>
            <wp:wrapSquare wrapText="bothSides"/>
            <wp:docPr id="6" name="Picture 6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Imagen que contiene Logotipo&#10;&#10;Descripción generada automá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031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9111D0" w14:textId="77777777" w:rsidR="0045311D" w:rsidRDefault="0045311D" w:rsidP="00B62325">
      <w:pPr>
        <w:jc w:val="center"/>
        <w:rPr>
          <w:rFonts w:ascii="Arial" w:hAnsi="Arial" w:cs="Arial"/>
          <w:b/>
        </w:rPr>
      </w:pPr>
    </w:p>
    <w:p w14:paraId="54BB0397" w14:textId="77777777" w:rsidR="0045311D" w:rsidRDefault="0045311D" w:rsidP="00B62325">
      <w:pPr>
        <w:jc w:val="center"/>
        <w:rPr>
          <w:rFonts w:ascii="Arial" w:hAnsi="Arial" w:cs="Arial"/>
          <w:b/>
        </w:rPr>
      </w:pPr>
    </w:p>
    <w:p w14:paraId="11EDD76C" w14:textId="77777777" w:rsidR="0045311D" w:rsidRDefault="0045311D" w:rsidP="00B62325">
      <w:pPr>
        <w:jc w:val="center"/>
        <w:rPr>
          <w:rFonts w:ascii="Arial" w:hAnsi="Arial" w:cs="Arial"/>
          <w:b/>
        </w:rPr>
      </w:pPr>
    </w:p>
    <w:p w14:paraId="02E5796A" w14:textId="77777777" w:rsidR="0045311D" w:rsidRDefault="0045311D" w:rsidP="00B62325">
      <w:pPr>
        <w:jc w:val="center"/>
        <w:rPr>
          <w:rFonts w:ascii="Arial" w:hAnsi="Arial" w:cs="Arial"/>
          <w:b/>
        </w:rPr>
      </w:pPr>
    </w:p>
    <w:p w14:paraId="17DE53E4" w14:textId="24AFAF51" w:rsidR="00B62325" w:rsidRPr="00B62325" w:rsidRDefault="00B62325" w:rsidP="00B62325">
      <w:pPr>
        <w:jc w:val="center"/>
        <w:rPr>
          <w:rFonts w:ascii="Arial" w:hAnsi="Arial" w:cs="Arial"/>
          <w:b/>
        </w:rPr>
      </w:pPr>
      <w:r w:rsidRPr="00B62325">
        <w:rPr>
          <w:rFonts w:ascii="Arial" w:hAnsi="Arial" w:cs="Arial"/>
          <w:b/>
        </w:rPr>
        <w:t>Dev Candidate Test 2</w:t>
      </w:r>
    </w:p>
    <w:p w14:paraId="4745072D" w14:textId="77777777" w:rsidR="00B62325" w:rsidRPr="00B62325" w:rsidRDefault="00B62325" w:rsidP="00B62325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sz w:val="22"/>
          <w:szCs w:val="22"/>
        </w:rPr>
      </w:pPr>
    </w:p>
    <w:p w14:paraId="3E312FC6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Create a solution that can: 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002A463" w14:textId="77777777" w:rsidR="00B62325" w:rsidRP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Persist Employees to a data store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0691B32" w14:textId="77777777" w:rsidR="00B62325" w:rsidRP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Validate uniqueness of an employee (uniqueness is defined by RFC)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5B450D9A" w14:textId="77777777" w:rsidR="00B62325" w:rsidRP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Validate RFC Format and length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327BCB7" w14:textId="77777777" w:rsidR="00B62325" w:rsidRP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Retrieve Employees sorted by born date and filtered optionally by name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67F733A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Considerations: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2743B23" w14:textId="77777777" w:rsidR="00B62325" w:rsidRPr="00B62325" w:rsidRDefault="00B62325" w:rsidP="00B62325">
      <w:pPr>
        <w:pStyle w:val="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UI can be any Microsoft presentation technology (Web API, </w:t>
      </w:r>
      <w:hyperlink r:id="rId11" w:tgtFrame="_blank" w:history="1">
        <w:r w:rsidRPr="00B62325">
          <w:rPr>
            <w:rStyle w:val="normaltextrun"/>
            <w:rFonts w:ascii="Arial" w:hAnsi="Arial" w:cs="Arial"/>
            <w:color w:val="0000FF"/>
            <w:sz w:val="22"/>
            <w:szCs w:val="22"/>
            <w:u w:val="single"/>
          </w:rPr>
          <w:t>ASP.NET</w:t>
        </w:r>
      </w:hyperlink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MVC, etc.)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400D67A2" w14:textId="77777777" w:rsidR="00B62325" w:rsidRPr="00B62325" w:rsidRDefault="00B62325" w:rsidP="00B62325">
      <w:pPr>
        <w:pStyle w:val="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The components used should be able to be consumed by an alternate presentation layer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5D4D9B5A" w14:textId="77777777" w:rsidR="00B62325" w:rsidRPr="00B62325" w:rsidRDefault="00B62325" w:rsidP="00B62325">
      <w:pPr>
        <w:pStyle w:val="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Don’t focus on aesthetics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54DB2F3" w14:textId="77777777" w:rsidR="00B62325" w:rsidRPr="00B62325" w:rsidRDefault="00B62325" w:rsidP="00B62325">
      <w:pPr>
        <w:pStyle w:val="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Any 3rd party libraries can be used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0D6D34C" w14:textId="77777777" w:rsidR="00B62325" w:rsidRPr="00B62325" w:rsidRDefault="00B62325" w:rsidP="00B62325">
      <w:pPr>
        <w:pStyle w:val="paragraph"/>
        <w:numPr>
          <w:ilvl w:val="0"/>
          <w:numId w:val="3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Any code that you’ve built for previous applications can be used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C74B4DF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normaltextrun"/>
          <w:rFonts w:ascii="Arial" w:hAnsi="Arial" w:cs="Arial"/>
          <w:color w:val="212121"/>
          <w:sz w:val="22"/>
          <w:szCs w:val="22"/>
        </w:rPr>
      </w:pPr>
    </w:p>
    <w:p w14:paraId="444B9392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public class Employee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2692999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{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376D9917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 public int ID { get; set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296DE47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70D9F1E1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 public string Name { get; set;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74212565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36A490BF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 public string LastName { get; set;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6251CF5E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778D3D22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          public string RFC { get; set;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06F4874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483B2A6F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 public DateTime BornDate { get; set; }   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0D7C92E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14DBB63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 public EmployeeStatus Status { get; set; 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6E1A77FD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87A1981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4F310F40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public enum EmployeeStatus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822FC98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{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61410DBC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 NotSet,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7B8E02F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 Active,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A7D1A5B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                Inactive,             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C68E024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}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04E4678B" w14:textId="7EE66924" w:rsidR="00075A36" w:rsidRPr="00B62325" w:rsidRDefault="00075A36">
      <w:pPr>
        <w:rPr>
          <w:rFonts w:ascii="Arial" w:hAnsi="Arial" w:cs="Arial"/>
        </w:rPr>
      </w:pPr>
    </w:p>
    <w:p w14:paraId="685C8A47" w14:textId="66A741A8" w:rsidR="00B62325" w:rsidRPr="00B62325" w:rsidRDefault="00B62325">
      <w:pPr>
        <w:rPr>
          <w:rFonts w:ascii="Arial" w:hAnsi="Arial" w:cs="Arial"/>
        </w:rPr>
      </w:pPr>
    </w:p>
    <w:p w14:paraId="398EBC26" w14:textId="33D4C9C8" w:rsidR="00B62325" w:rsidRPr="00B2204A" w:rsidRDefault="00B62325">
      <w:pPr>
        <w:rPr>
          <w:rFonts w:ascii="Arial" w:hAnsi="Arial" w:cs="Arial"/>
        </w:rPr>
      </w:pPr>
    </w:p>
    <w:p w14:paraId="054DDE8B" w14:textId="175F28A8" w:rsidR="00B62325" w:rsidRPr="00B62325" w:rsidRDefault="00B62325">
      <w:pPr>
        <w:rPr>
          <w:rFonts w:ascii="Arial" w:hAnsi="Arial" w:cs="Arial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6324411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47E021A" w14:textId="724709DC" w:rsidR="005D5BB2" w:rsidRPr="005251AC" w:rsidRDefault="0045311D">
          <w:pPr>
            <w:pStyle w:val="TtuloTDC"/>
            <w:rPr>
              <w:b/>
              <w:bCs/>
              <w:color w:val="auto"/>
              <w:lang w:val="es-MX"/>
            </w:rPr>
          </w:pPr>
          <w:r w:rsidRPr="005251AC">
            <w:rPr>
              <w:b/>
              <w:bCs/>
              <w:color w:val="auto"/>
              <w:lang w:val="es-MX"/>
            </w:rPr>
            <w:t>Index</w:t>
          </w:r>
        </w:p>
        <w:p w14:paraId="700612AC" w14:textId="7F9ABA5A" w:rsidR="00D678A0" w:rsidRPr="005251AC" w:rsidRDefault="005D5BB2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lang w:eastAsia="ja-JP"/>
            </w:rPr>
          </w:pPr>
          <w:r>
            <w:fldChar w:fldCharType="begin"/>
          </w:r>
          <w:r w:rsidRPr="005D5BB2">
            <w:rPr>
              <w:lang w:val="es-MX"/>
            </w:rPr>
            <w:instrText xml:space="preserve"> TOC \o "1-3" \h \z \u </w:instrText>
          </w:r>
          <w:r>
            <w:fldChar w:fldCharType="separate"/>
          </w:r>
          <w:hyperlink w:anchor="_Toc123971803" w:history="1">
            <w:r w:rsidR="00D678A0" w:rsidRPr="005251AC">
              <w:rPr>
                <w:rStyle w:val="Hipervnculo"/>
                <w:rFonts w:ascii="Arial" w:hAnsi="Arial" w:cs="Arial"/>
                <w:noProof/>
              </w:rPr>
              <w:t>PROBLEM STAGE</w:t>
            </w:r>
            <w:r w:rsidR="00D678A0" w:rsidRPr="005251AC">
              <w:rPr>
                <w:noProof/>
                <w:webHidden/>
              </w:rPr>
              <w:tab/>
            </w:r>
            <w:r w:rsidR="00D678A0" w:rsidRPr="005251AC">
              <w:rPr>
                <w:noProof/>
                <w:webHidden/>
              </w:rPr>
              <w:fldChar w:fldCharType="begin"/>
            </w:r>
            <w:r w:rsidR="00D678A0" w:rsidRPr="005251AC">
              <w:rPr>
                <w:noProof/>
                <w:webHidden/>
              </w:rPr>
              <w:instrText xml:space="preserve"> PAGEREF _Toc123971803 \h </w:instrText>
            </w:r>
            <w:r w:rsidR="00D678A0" w:rsidRPr="005251AC">
              <w:rPr>
                <w:noProof/>
                <w:webHidden/>
              </w:rPr>
            </w:r>
            <w:r w:rsidR="00D678A0" w:rsidRPr="005251AC">
              <w:rPr>
                <w:noProof/>
                <w:webHidden/>
              </w:rPr>
              <w:fldChar w:fldCharType="separate"/>
            </w:r>
            <w:r w:rsidR="00D678A0" w:rsidRPr="005251AC">
              <w:rPr>
                <w:noProof/>
                <w:webHidden/>
              </w:rPr>
              <w:t>4</w:t>
            </w:r>
            <w:r w:rsidR="00D678A0" w:rsidRPr="005251AC">
              <w:rPr>
                <w:noProof/>
                <w:webHidden/>
              </w:rPr>
              <w:fldChar w:fldCharType="end"/>
            </w:r>
          </w:hyperlink>
        </w:p>
        <w:p w14:paraId="34073830" w14:textId="442CD186" w:rsidR="00D678A0" w:rsidRPr="005251AC" w:rsidRDefault="0000000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lang w:eastAsia="ja-JP"/>
            </w:rPr>
          </w:pPr>
          <w:hyperlink w:anchor="_Toc123971804" w:history="1">
            <w:r w:rsidR="00D678A0" w:rsidRPr="005251AC">
              <w:rPr>
                <w:rStyle w:val="Hipervnculo"/>
                <w:rFonts w:ascii="Arial" w:hAnsi="Arial" w:cs="Arial"/>
                <w:noProof/>
              </w:rPr>
              <w:t>DESIGN</w:t>
            </w:r>
            <w:r w:rsidR="00D678A0" w:rsidRPr="005251AC">
              <w:rPr>
                <w:noProof/>
                <w:webHidden/>
              </w:rPr>
              <w:tab/>
            </w:r>
            <w:r w:rsidR="00D678A0" w:rsidRPr="005251AC">
              <w:rPr>
                <w:noProof/>
                <w:webHidden/>
              </w:rPr>
              <w:fldChar w:fldCharType="begin"/>
            </w:r>
            <w:r w:rsidR="00D678A0" w:rsidRPr="005251AC">
              <w:rPr>
                <w:noProof/>
                <w:webHidden/>
              </w:rPr>
              <w:instrText xml:space="preserve"> PAGEREF _Toc123971804 \h </w:instrText>
            </w:r>
            <w:r w:rsidR="00D678A0" w:rsidRPr="005251AC">
              <w:rPr>
                <w:noProof/>
                <w:webHidden/>
              </w:rPr>
            </w:r>
            <w:r w:rsidR="00D678A0" w:rsidRPr="005251AC">
              <w:rPr>
                <w:noProof/>
                <w:webHidden/>
              </w:rPr>
              <w:fldChar w:fldCharType="separate"/>
            </w:r>
            <w:r w:rsidR="00D678A0" w:rsidRPr="005251AC">
              <w:rPr>
                <w:noProof/>
                <w:webHidden/>
              </w:rPr>
              <w:t>4</w:t>
            </w:r>
            <w:r w:rsidR="00D678A0" w:rsidRPr="005251AC">
              <w:rPr>
                <w:noProof/>
                <w:webHidden/>
              </w:rPr>
              <w:fldChar w:fldCharType="end"/>
            </w:r>
          </w:hyperlink>
        </w:p>
        <w:p w14:paraId="14034BE7" w14:textId="0297B8BA" w:rsidR="00D678A0" w:rsidRPr="005251AC" w:rsidRDefault="0000000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lang w:eastAsia="ja-JP"/>
            </w:rPr>
          </w:pPr>
          <w:hyperlink w:anchor="_Toc123971805" w:history="1">
            <w:r w:rsidR="00D678A0" w:rsidRPr="005251AC">
              <w:rPr>
                <w:rStyle w:val="Hipervnculo"/>
                <w:rFonts w:ascii="Arial" w:hAnsi="Arial" w:cs="Arial"/>
                <w:noProof/>
              </w:rPr>
              <w:t>CREATING THE APPLICATION</w:t>
            </w:r>
            <w:r w:rsidR="00D678A0" w:rsidRPr="005251AC">
              <w:rPr>
                <w:noProof/>
                <w:webHidden/>
              </w:rPr>
              <w:tab/>
            </w:r>
            <w:r w:rsidR="00D678A0" w:rsidRPr="005251AC">
              <w:rPr>
                <w:noProof/>
                <w:webHidden/>
              </w:rPr>
              <w:fldChar w:fldCharType="begin"/>
            </w:r>
            <w:r w:rsidR="00D678A0" w:rsidRPr="005251AC">
              <w:rPr>
                <w:noProof/>
                <w:webHidden/>
              </w:rPr>
              <w:instrText xml:space="preserve"> PAGEREF _Toc123971805 \h </w:instrText>
            </w:r>
            <w:r w:rsidR="00D678A0" w:rsidRPr="005251AC">
              <w:rPr>
                <w:noProof/>
                <w:webHidden/>
              </w:rPr>
            </w:r>
            <w:r w:rsidR="00D678A0" w:rsidRPr="005251AC">
              <w:rPr>
                <w:noProof/>
                <w:webHidden/>
              </w:rPr>
              <w:fldChar w:fldCharType="separate"/>
            </w:r>
            <w:r w:rsidR="00D678A0" w:rsidRPr="005251AC">
              <w:rPr>
                <w:noProof/>
                <w:webHidden/>
              </w:rPr>
              <w:t>5</w:t>
            </w:r>
            <w:r w:rsidR="00D678A0" w:rsidRPr="005251AC">
              <w:rPr>
                <w:noProof/>
                <w:webHidden/>
              </w:rPr>
              <w:fldChar w:fldCharType="end"/>
            </w:r>
          </w:hyperlink>
        </w:p>
        <w:p w14:paraId="5D8394D0" w14:textId="07678C5B" w:rsidR="00D678A0" w:rsidRPr="005251AC" w:rsidRDefault="00000000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lang w:eastAsia="ja-JP"/>
            </w:rPr>
          </w:pPr>
          <w:hyperlink w:anchor="_Toc123971806" w:history="1">
            <w:r w:rsidR="00D678A0" w:rsidRPr="005251AC">
              <w:rPr>
                <w:rStyle w:val="Hipervnculo"/>
                <w:rFonts w:ascii="Arial" w:hAnsi="Arial" w:cs="Arial"/>
                <w:noProof/>
              </w:rPr>
              <w:t>CREATING THE REPOSITORY</w:t>
            </w:r>
            <w:r w:rsidR="00D678A0" w:rsidRPr="005251AC">
              <w:rPr>
                <w:noProof/>
                <w:webHidden/>
              </w:rPr>
              <w:tab/>
            </w:r>
            <w:r w:rsidR="00D678A0" w:rsidRPr="005251AC">
              <w:rPr>
                <w:noProof/>
                <w:webHidden/>
              </w:rPr>
              <w:fldChar w:fldCharType="begin"/>
            </w:r>
            <w:r w:rsidR="00D678A0" w:rsidRPr="005251AC">
              <w:rPr>
                <w:noProof/>
                <w:webHidden/>
              </w:rPr>
              <w:instrText xml:space="preserve"> PAGEREF _Toc123971806 \h </w:instrText>
            </w:r>
            <w:r w:rsidR="00D678A0" w:rsidRPr="005251AC">
              <w:rPr>
                <w:noProof/>
                <w:webHidden/>
              </w:rPr>
            </w:r>
            <w:r w:rsidR="00D678A0" w:rsidRPr="005251AC">
              <w:rPr>
                <w:noProof/>
                <w:webHidden/>
              </w:rPr>
              <w:fldChar w:fldCharType="separate"/>
            </w:r>
            <w:r w:rsidR="00D678A0" w:rsidRPr="005251AC">
              <w:rPr>
                <w:noProof/>
                <w:webHidden/>
              </w:rPr>
              <w:t>7</w:t>
            </w:r>
            <w:r w:rsidR="00D678A0" w:rsidRPr="005251AC">
              <w:rPr>
                <w:noProof/>
                <w:webHidden/>
              </w:rPr>
              <w:fldChar w:fldCharType="end"/>
            </w:r>
          </w:hyperlink>
        </w:p>
        <w:p w14:paraId="512381E6" w14:textId="1BF0DCBC" w:rsidR="005D5BB2" w:rsidRPr="005D5BB2" w:rsidRDefault="005D5BB2">
          <w:pPr>
            <w:rPr>
              <w:lang w:val="es-MX"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E5503D7" w14:textId="77777777" w:rsidR="005D5BB2" w:rsidRPr="005D5BB2" w:rsidRDefault="005D5BB2">
      <w:pPr>
        <w:rPr>
          <w:rFonts w:ascii="Arial" w:hAnsi="Arial" w:cs="Arial"/>
          <w:lang w:val="es-MX"/>
        </w:rPr>
      </w:pPr>
    </w:p>
    <w:p w14:paraId="0791B131" w14:textId="2E962F38" w:rsidR="005D5BB2" w:rsidRDefault="005D5BB2">
      <w:pPr>
        <w:rPr>
          <w:rFonts w:ascii="Arial" w:hAnsi="Arial" w:cs="Arial"/>
          <w:lang w:val="es-MX"/>
        </w:rPr>
      </w:pPr>
    </w:p>
    <w:p w14:paraId="529E5394" w14:textId="1EF9459C" w:rsidR="005D5BB2" w:rsidRDefault="005D5BB2">
      <w:pPr>
        <w:rPr>
          <w:rFonts w:ascii="Arial" w:hAnsi="Arial" w:cs="Arial"/>
          <w:lang w:val="es-MX"/>
        </w:rPr>
      </w:pPr>
    </w:p>
    <w:p w14:paraId="1E3F8305" w14:textId="77777777" w:rsidR="00105726" w:rsidRDefault="00105726">
      <w:pPr>
        <w:rPr>
          <w:rFonts w:ascii="Arial" w:hAnsi="Arial" w:cs="Arial"/>
          <w:lang w:val="es-MX"/>
        </w:rPr>
        <w:sectPr w:rsidR="00105726" w:rsidSect="00E342DF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14:paraId="7A35176B" w14:textId="26438E2C" w:rsidR="005D5BB2" w:rsidRPr="005D5BB2" w:rsidRDefault="005D5BB2" w:rsidP="005D5BB2">
      <w:pPr>
        <w:jc w:val="center"/>
        <w:rPr>
          <w:rFonts w:ascii="Arial" w:hAnsi="Arial" w:cs="Arial"/>
          <w:b/>
          <w:bCs/>
          <w:sz w:val="32"/>
          <w:szCs w:val="32"/>
          <w:lang w:val="es-MX"/>
        </w:rPr>
      </w:pPr>
      <w:r w:rsidRPr="005D5BB2">
        <w:rPr>
          <w:rFonts w:ascii="Arial" w:hAnsi="Arial" w:cs="Arial"/>
          <w:b/>
          <w:bCs/>
          <w:sz w:val="32"/>
          <w:szCs w:val="32"/>
          <w:lang w:val="es-MX"/>
        </w:rPr>
        <w:lastRenderedPageBreak/>
        <w:t>DOCUMENTA</w:t>
      </w:r>
      <w:r w:rsidR="00164B7C">
        <w:rPr>
          <w:rFonts w:ascii="Arial" w:hAnsi="Arial" w:cs="Arial"/>
          <w:b/>
          <w:bCs/>
          <w:sz w:val="32"/>
          <w:szCs w:val="32"/>
          <w:lang w:val="es-MX"/>
        </w:rPr>
        <w:t>TIO</w:t>
      </w:r>
      <w:r w:rsidRPr="005D5BB2">
        <w:rPr>
          <w:rFonts w:ascii="Arial" w:hAnsi="Arial" w:cs="Arial"/>
          <w:b/>
          <w:bCs/>
          <w:sz w:val="32"/>
          <w:szCs w:val="32"/>
          <w:lang w:val="es-MX"/>
        </w:rPr>
        <w:t>N</w:t>
      </w:r>
    </w:p>
    <w:p w14:paraId="7EDC5B4B" w14:textId="707E8D15" w:rsidR="00B62325" w:rsidRPr="005D5BB2" w:rsidRDefault="005D5BB2" w:rsidP="005D5BB2">
      <w:pPr>
        <w:pStyle w:val="Ttulo1"/>
        <w:rPr>
          <w:rFonts w:ascii="Arial" w:hAnsi="Arial" w:cs="Arial"/>
          <w:b/>
          <w:bCs/>
          <w:color w:val="auto"/>
          <w:sz w:val="28"/>
          <w:szCs w:val="28"/>
        </w:rPr>
      </w:pPr>
      <w:bookmarkStart w:id="0" w:name="_Toc123971803"/>
      <w:r w:rsidRPr="005D5BB2">
        <w:rPr>
          <w:rFonts w:ascii="Arial" w:hAnsi="Arial" w:cs="Arial"/>
          <w:b/>
          <w:bCs/>
          <w:color w:val="auto"/>
          <w:sz w:val="28"/>
          <w:szCs w:val="28"/>
        </w:rPr>
        <w:t>PR</w:t>
      </w:r>
      <w:r w:rsidR="00B62325" w:rsidRPr="005D5BB2">
        <w:rPr>
          <w:rFonts w:ascii="Arial" w:hAnsi="Arial" w:cs="Arial"/>
          <w:b/>
          <w:bCs/>
          <w:color w:val="auto"/>
          <w:sz w:val="28"/>
          <w:szCs w:val="28"/>
        </w:rPr>
        <w:t>OBLEM STAGE</w:t>
      </w:r>
      <w:bookmarkEnd w:id="0"/>
    </w:p>
    <w:p w14:paraId="15F3F98F" w14:textId="231FC3BF" w:rsid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Persist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 xml:space="preserve"> Employees 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to a data store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4A536C1" w14:textId="307888B1" w:rsid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1DA07A17" w14:textId="585BCD20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sz w:val="22"/>
          <w:szCs w:val="22"/>
        </w:rPr>
      </w:pPr>
      <w:r w:rsidRPr="00B62325">
        <w:rPr>
          <w:rFonts w:ascii="Arial" w:hAnsi="Arial" w:cs="Arial"/>
          <w:b/>
          <w:bCs/>
          <w:sz w:val="22"/>
          <w:szCs w:val="22"/>
        </w:rPr>
        <w:t>Defined by the user</w:t>
      </w:r>
    </w:p>
    <w:p w14:paraId="3968C4A2" w14:textId="69FAF842" w:rsidR="00B62325" w:rsidRPr="0045311D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  <w:r w:rsidRPr="0045311D">
        <w:rPr>
          <w:rFonts w:ascii="Arial" w:hAnsi="Arial" w:cs="Arial"/>
          <w:i/>
          <w:iCs/>
          <w:sz w:val="22"/>
          <w:szCs w:val="22"/>
        </w:rPr>
        <w:t>Name, LastName, RFC, BornDate, Status (EmployeeStatus)</w:t>
      </w:r>
    </w:p>
    <w:p w14:paraId="747ED595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4BB99467" w14:textId="21323EB7" w:rsid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Validate uniqueness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 xml:space="preserve"> of an employee (uniqueness is 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defined by RFC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)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1F9CB997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297F08C3" w14:textId="45341A97" w:rsid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Validate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 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RFC Format and length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7AECF682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097FF669" w14:textId="1E4DEF11" w:rsidR="00B62325" w:rsidRPr="00B62325" w:rsidRDefault="00B62325" w:rsidP="00B62325">
      <w:pPr>
        <w:pStyle w:val="paragraph"/>
        <w:numPr>
          <w:ilvl w:val="0"/>
          <w:numId w:val="1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yellow"/>
        </w:rPr>
        <w:t>Retrieve Employees sorted by born date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 xml:space="preserve"> 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  <w:highlight w:val="green"/>
        </w:rPr>
        <w:t>and filtered optionally by name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ED91161" w14:textId="59578D78" w:rsid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286E4674" w14:textId="2856FB43" w:rsid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Sorted by Born </w:t>
      </w:r>
      <w:r w:rsidRPr="007B191E">
        <w:rPr>
          <w:rFonts w:ascii="Arial" w:hAnsi="Arial" w:cs="Arial"/>
          <w:sz w:val="22"/>
          <w:szCs w:val="22"/>
          <w:highlight w:val="cyan"/>
        </w:rPr>
        <w:t>date</w:t>
      </w:r>
      <w:r w:rsidR="007B191E" w:rsidRPr="007B191E">
        <w:rPr>
          <w:rFonts w:ascii="Arial" w:hAnsi="Arial" w:cs="Arial"/>
          <w:sz w:val="22"/>
          <w:szCs w:val="22"/>
          <w:highlight w:val="cyan"/>
        </w:rPr>
        <w:t>/name</w:t>
      </w:r>
    </w:p>
    <w:p w14:paraId="55F0F539" w14:textId="5C6F1AF5" w:rsid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trieve: </w:t>
      </w:r>
      <w:r w:rsidRPr="007B191E">
        <w:rPr>
          <w:rFonts w:ascii="Arial" w:hAnsi="Arial" w:cs="Arial"/>
          <w:sz w:val="22"/>
          <w:szCs w:val="22"/>
          <w:highlight w:val="cyan"/>
        </w:rPr>
        <w:t>ID, Name, LastName, RFC, BornDate</w:t>
      </w:r>
      <w:r w:rsidR="00D3292F">
        <w:rPr>
          <w:rFonts w:ascii="Arial" w:hAnsi="Arial" w:cs="Arial"/>
          <w:sz w:val="22"/>
          <w:szCs w:val="22"/>
          <w:highlight w:val="cyan"/>
        </w:rPr>
        <w:t xml:space="preserve"> (with </w:t>
      </w:r>
      <w:r w:rsidR="00D3292F" w:rsidRPr="00D3292F">
        <w:rPr>
          <w:rFonts w:ascii="Arial" w:hAnsi="Arial" w:cs="Arial"/>
          <w:b/>
          <w:bCs/>
          <w:sz w:val="22"/>
          <w:szCs w:val="22"/>
          <w:highlight w:val="cyan"/>
        </w:rPr>
        <w:t>format</w:t>
      </w:r>
      <w:r w:rsidR="00D3292F">
        <w:rPr>
          <w:rFonts w:ascii="Arial" w:hAnsi="Arial" w:cs="Arial"/>
          <w:sz w:val="22"/>
          <w:szCs w:val="22"/>
          <w:highlight w:val="cyan"/>
        </w:rPr>
        <w:t>)</w:t>
      </w:r>
      <w:r w:rsidRPr="007B191E">
        <w:rPr>
          <w:rFonts w:ascii="Arial" w:hAnsi="Arial" w:cs="Arial"/>
          <w:sz w:val="22"/>
          <w:szCs w:val="22"/>
          <w:highlight w:val="cyan"/>
        </w:rPr>
        <w:t>, Status (EmployeeStatus</w:t>
      </w:r>
      <w:r w:rsidR="00D3292F">
        <w:rPr>
          <w:rFonts w:ascii="Arial" w:hAnsi="Arial" w:cs="Arial"/>
          <w:sz w:val="22"/>
          <w:szCs w:val="22"/>
          <w:highlight w:val="cyan"/>
        </w:rPr>
        <w:t xml:space="preserve"> with </w:t>
      </w:r>
      <w:r w:rsidR="00D3292F" w:rsidRPr="00D3292F">
        <w:rPr>
          <w:rFonts w:ascii="Arial" w:hAnsi="Arial" w:cs="Arial"/>
          <w:b/>
          <w:bCs/>
          <w:sz w:val="22"/>
          <w:szCs w:val="22"/>
          <w:highlight w:val="cyan"/>
        </w:rPr>
        <w:t>choices</w:t>
      </w:r>
      <w:r w:rsidRPr="007B191E">
        <w:rPr>
          <w:rFonts w:ascii="Arial" w:hAnsi="Arial" w:cs="Arial"/>
          <w:sz w:val="22"/>
          <w:szCs w:val="22"/>
          <w:highlight w:val="cyan"/>
        </w:rPr>
        <w:t>)</w:t>
      </w:r>
    </w:p>
    <w:p w14:paraId="7A311635" w14:textId="77777777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0D1CDE42" w14:textId="7CECCA74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Style w:val="eop"/>
          <w:rFonts w:ascii="Arial" w:hAnsi="Arial" w:cs="Arial"/>
          <w:sz w:val="22"/>
          <w:szCs w:val="22"/>
        </w:rPr>
      </w:pPr>
      <w:r w:rsidRPr="007B191E">
        <w:rPr>
          <w:rStyle w:val="normaltextrun"/>
          <w:rFonts w:ascii="Arial" w:hAnsi="Arial" w:cs="Arial"/>
          <w:b/>
          <w:bCs/>
          <w:color w:val="212121"/>
          <w:sz w:val="22"/>
          <w:szCs w:val="22"/>
        </w:rPr>
        <w:t>Side notes about considerations</w:t>
      </w: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: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</w:p>
    <w:p w14:paraId="278741BA" w14:textId="733E4B12" w:rsidR="00B62325" w:rsidRPr="00B62325" w:rsidRDefault="00B62325" w:rsidP="00B62325">
      <w:pPr>
        <w:pStyle w:val="paragraph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0AF13572" w14:textId="3D511614" w:rsidR="00B62325" w:rsidRPr="00B62325" w:rsidRDefault="00B62325" w:rsidP="00B62325">
      <w:pPr>
        <w:pStyle w:val="paragraph"/>
        <w:numPr>
          <w:ilvl w:val="0"/>
          <w:numId w:val="2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The components used should be able to be consumed by an alternate presentation layer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  <w:r w:rsidRPr="00B62325">
        <w:rPr>
          <w:rStyle w:val="eop"/>
          <w:rFonts w:ascii="Arial" w:hAnsi="Arial" w:cs="Arial"/>
          <w:sz w:val="22"/>
          <w:szCs w:val="22"/>
        </w:rPr>
        <w:t xml:space="preserve">– </w:t>
      </w:r>
      <w:r w:rsidRPr="00164B7C">
        <w:rPr>
          <w:rStyle w:val="eop"/>
          <w:rFonts w:ascii="Arial" w:hAnsi="Arial" w:cs="Arial"/>
          <w:i/>
          <w:iCs/>
          <w:color w:val="FF0000"/>
          <w:sz w:val="22"/>
          <w:szCs w:val="22"/>
        </w:rPr>
        <w:t>BFF?</w:t>
      </w:r>
    </w:p>
    <w:p w14:paraId="11C71A70" w14:textId="49C4A8A1" w:rsidR="00B62325" w:rsidRPr="00B62325" w:rsidRDefault="00B62325" w:rsidP="00B62325">
      <w:pPr>
        <w:pStyle w:val="paragraph"/>
        <w:numPr>
          <w:ilvl w:val="0"/>
          <w:numId w:val="3"/>
        </w:numPr>
        <w:shd w:val="clear" w:color="auto" w:fill="FFFFFF"/>
        <w:spacing w:before="0" w:beforeAutospacing="0" w:after="0" w:afterAutospacing="0"/>
        <w:ind w:left="360" w:firstLine="0"/>
        <w:textAlignment w:val="baseline"/>
        <w:rPr>
          <w:rFonts w:ascii="Arial" w:hAnsi="Arial" w:cs="Arial"/>
          <w:sz w:val="22"/>
          <w:szCs w:val="22"/>
        </w:rPr>
      </w:pPr>
      <w:r w:rsidRPr="00B62325">
        <w:rPr>
          <w:rStyle w:val="normaltextrun"/>
          <w:rFonts w:ascii="Arial" w:hAnsi="Arial" w:cs="Arial"/>
          <w:color w:val="212121"/>
          <w:sz w:val="22"/>
          <w:szCs w:val="22"/>
        </w:rPr>
        <w:t>Any code that you’ve built for previous applications can be used</w:t>
      </w:r>
      <w:r w:rsidRPr="00B62325">
        <w:rPr>
          <w:rStyle w:val="eop"/>
          <w:rFonts w:ascii="Arial" w:eastAsiaTheme="majorEastAsia" w:hAnsi="Arial" w:cs="Arial"/>
          <w:sz w:val="22"/>
          <w:szCs w:val="22"/>
        </w:rPr>
        <w:t> </w:t>
      </w:r>
      <w:r w:rsidRPr="00B62325">
        <w:rPr>
          <w:rStyle w:val="eop"/>
          <w:rFonts w:ascii="Arial" w:hAnsi="Arial" w:cs="Arial"/>
          <w:sz w:val="22"/>
          <w:szCs w:val="22"/>
        </w:rPr>
        <w:t xml:space="preserve">– </w:t>
      </w:r>
      <w:r w:rsidRPr="00164B7C">
        <w:rPr>
          <w:rStyle w:val="eop"/>
          <w:rFonts w:ascii="Arial" w:hAnsi="Arial" w:cs="Arial"/>
          <w:b/>
          <w:bCs/>
          <w:color w:val="FF0000"/>
          <w:sz w:val="22"/>
          <w:szCs w:val="22"/>
          <w:u w:val="single"/>
        </w:rPr>
        <w:t>There is no previous code</w:t>
      </w:r>
    </w:p>
    <w:p w14:paraId="01914920" w14:textId="6AC8C771" w:rsidR="00B62325" w:rsidRDefault="00B62325">
      <w:pPr>
        <w:rPr>
          <w:rFonts w:ascii="Arial" w:hAnsi="Arial" w:cs="Arial"/>
        </w:rPr>
      </w:pPr>
    </w:p>
    <w:p w14:paraId="33983383" w14:textId="3078F8D0" w:rsidR="007B191E" w:rsidRPr="005D5BB2" w:rsidRDefault="007B191E" w:rsidP="005D5BB2">
      <w:pPr>
        <w:pStyle w:val="Ttulo1"/>
        <w:rPr>
          <w:rFonts w:ascii="Arial" w:hAnsi="Arial" w:cs="Arial"/>
          <w:b/>
          <w:bCs/>
          <w:color w:val="auto"/>
          <w:sz w:val="28"/>
          <w:szCs w:val="28"/>
        </w:rPr>
      </w:pPr>
      <w:bookmarkStart w:id="1" w:name="_Toc123971804"/>
      <w:r w:rsidRPr="005D5BB2">
        <w:rPr>
          <w:rFonts w:ascii="Arial" w:hAnsi="Arial" w:cs="Arial"/>
          <w:b/>
          <w:bCs/>
          <w:color w:val="auto"/>
          <w:sz w:val="28"/>
          <w:szCs w:val="28"/>
        </w:rPr>
        <w:t>DESIGN</w:t>
      </w:r>
      <w:bookmarkEnd w:id="1"/>
    </w:p>
    <w:p w14:paraId="2052FFB6" w14:textId="645A1D54" w:rsidR="005D5BB2" w:rsidRDefault="0045311D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8FBF945" wp14:editId="2F5A1F94">
            <wp:extent cx="5870605" cy="3461385"/>
            <wp:effectExtent l="76200" t="76200" r="130175" b="139065"/>
            <wp:docPr id="1" name="Imagen 1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Tabla&#10;&#10;Descripción generada automá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73505" cy="34630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EDD381" w14:textId="7D2276D7" w:rsidR="00181972" w:rsidRPr="00A02240" w:rsidRDefault="00181972" w:rsidP="00181972">
      <w:pPr>
        <w:pStyle w:val="Ttulo1"/>
        <w:rPr>
          <w:rFonts w:ascii="Arial" w:hAnsi="Arial" w:cs="Arial"/>
          <w:b/>
          <w:bCs/>
          <w:color w:val="auto"/>
          <w:sz w:val="28"/>
          <w:szCs w:val="28"/>
        </w:rPr>
      </w:pPr>
      <w:bookmarkStart w:id="2" w:name="_Toc123971805"/>
      <w:r w:rsidRPr="00A02240">
        <w:rPr>
          <w:rFonts w:ascii="Arial" w:hAnsi="Arial" w:cs="Arial"/>
          <w:b/>
          <w:bCs/>
          <w:color w:val="auto"/>
          <w:sz w:val="28"/>
          <w:szCs w:val="28"/>
        </w:rPr>
        <w:lastRenderedPageBreak/>
        <w:t>C</w:t>
      </w:r>
      <w:r w:rsidR="00A02240" w:rsidRPr="00A02240">
        <w:rPr>
          <w:rFonts w:ascii="Arial" w:hAnsi="Arial" w:cs="Arial"/>
          <w:b/>
          <w:bCs/>
          <w:color w:val="auto"/>
          <w:sz w:val="28"/>
          <w:szCs w:val="28"/>
        </w:rPr>
        <w:t>RE</w:t>
      </w:r>
      <w:r w:rsidR="005F2815">
        <w:rPr>
          <w:rFonts w:ascii="Arial" w:hAnsi="Arial" w:cs="Arial"/>
          <w:b/>
          <w:bCs/>
          <w:color w:val="auto"/>
          <w:sz w:val="28"/>
          <w:szCs w:val="28"/>
        </w:rPr>
        <w:t>A</w:t>
      </w:r>
      <w:r w:rsidR="00A02240" w:rsidRPr="00A02240">
        <w:rPr>
          <w:rFonts w:ascii="Arial" w:hAnsi="Arial" w:cs="Arial"/>
          <w:b/>
          <w:bCs/>
          <w:color w:val="auto"/>
          <w:sz w:val="28"/>
          <w:szCs w:val="28"/>
        </w:rPr>
        <w:t>TING T</w:t>
      </w:r>
      <w:r w:rsidR="00A02240">
        <w:rPr>
          <w:rFonts w:ascii="Arial" w:hAnsi="Arial" w:cs="Arial"/>
          <w:b/>
          <w:bCs/>
          <w:color w:val="auto"/>
          <w:sz w:val="28"/>
          <w:szCs w:val="28"/>
        </w:rPr>
        <w:t>HE APPLICATION</w:t>
      </w:r>
      <w:bookmarkEnd w:id="2"/>
    </w:p>
    <w:p w14:paraId="43E4365B" w14:textId="29BA854F" w:rsidR="00247E39" w:rsidRDefault="00247E39" w:rsidP="00A02240">
      <w:pPr>
        <w:rPr>
          <w:rFonts w:ascii="Arial" w:hAnsi="Arial" w:cs="Arial"/>
          <w:b/>
          <w:bCs/>
        </w:rPr>
      </w:pPr>
    </w:p>
    <w:p w14:paraId="7398F060" w14:textId="463B8DC6" w:rsidR="00247E39" w:rsidRPr="003A4F3E" w:rsidRDefault="00247E39" w:rsidP="003A4F3E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</w:rPr>
      </w:pPr>
      <w:r w:rsidRPr="003A4F3E">
        <w:rPr>
          <w:rFonts w:ascii="Arial" w:hAnsi="Arial" w:cs="Arial"/>
          <w:highlight w:val="yellow"/>
        </w:rPr>
        <w:t>InitializeGridView</w:t>
      </w:r>
      <w:r w:rsidRPr="003A4F3E">
        <w:rPr>
          <w:rFonts w:ascii="Arial" w:hAnsi="Arial" w:cs="Arial"/>
        </w:rPr>
        <w:t xml:space="preserve"> to create the columns inside of the grid</w:t>
      </w:r>
      <w:r w:rsidR="003A4F3E" w:rsidRPr="003A4F3E">
        <w:rPr>
          <w:rFonts w:ascii="Arial" w:hAnsi="Arial" w:cs="Arial"/>
        </w:rPr>
        <w:t xml:space="preserve"> </w:t>
      </w:r>
      <w:r w:rsidR="003A4F3E" w:rsidRPr="003A4F3E">
        <w:rPr>
          <w:rFonts w:ascii="Arial" w:hAnsi="Arial" w:cs="Arial"/>
          <w:highlight w:val="magenta"/>
        </w:rPr>
        <w:t>(Form1.cs)</w:t>
      </w:r>
    </w:p>
    <w:p w14:paraId="682B0488" w14:textId="1D09868C" w:rsidR="003A4F3E" w:rsidRPr="003A4F3E" w:rsidRDefault="003A4F3E" w:rsidP="003A4F3E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</w:rPr>
      </w:pPr>
      <w:r w:rsidRPr="003A4F3E">
        <w:rPr>
          <w:rFonts w:ascii="Arial" w:hAnsi="Arial" w:cs="Arial"/>
          <w:highlight w:val="yellow"/>
        </w:rPr>
        <w:t>FillingGrid</w:t>
      </w:r>
      <w:r w:rsidRPr="003A4F3E">
        <w:rPr>
          <w:rFonts w:ascii="Arial" w:hAnsi="Arial" w:cs="Arial"/>
        </w:rPr>
        <w:t xml:space="preserve"> receives a List to fill the grid </w:t>
      </w:r>
      <w:r w:rsidRPr="003A4F3E">
        <w:rPr>
          <w:rFonts w:ascii="Arial" w:hAnsi="Arial" w:cs="Arial"/>
          <w:highlight w:val="magenta"/>
        </w:rPr>
        <w:t>(Form1.cs)</w:t>
      </w:r>
    </w:p>
    <w:p w14:paraId="35CEA931" w14:textId="1A598433" w:rsidR="00247E39" w:rsidRPr="003A4F3E" w:rsidRDefault="00247E39" w:rsidP="003A4F3E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</w:rPr>
      </w:pPr>
      <w:r w:rsidRPr="003A4F3E">
        <w:rPr>
          <w:rFonts w:ascii="Arial" w:hAnsi="Arial" w:cs="Arial"/>
          <w:highlight w:val="yellow"/>
        </w:rPr>
        <w:t>SaveEmployee</w:t>
      </w:r>
      <w:r w:rsidRPr="003A4F3E">
        <w:rPr>
          <w:rFonts w:ascii="Arial" w:hAnsi="Arial" w:cs="Arial"/>
        </w:rPr>
        <w:t xml:space="preserve"> to save the data given by the user </w:t>
      </w:r>
      <w:r w:rsidRPr="003A4F3E">
        <w:rPr>
          <w:rFonts w:ascii="Arial" w:hAnsi="Arial" w:cs="Arial"/>
          <w:highlight w:val="magenta"/>
        </w:rPr>
        <w:t>(Form1.cs)</w:t>
      </w:r>
    </w:p>
    <w:p w14:paraId="77314961" w14:textId="17F246C7" w:rsidR="003A4F3E" w:rsidRPr="003A4F3E" w:rsidRDefault="003A4F3E" w:rsidP="003A4F3E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</w:rPr>
      </w:pPr>
      <w:r w:rsidRPr="003A4F3E">
        <w:rPr>
          <w:rFonts w:ascii="Arial" w:hAnsi="Arial" w:cs="Arial"/>
          <w:highlight w:val="yellow"/>
        </w:rPr>
        <w:t>Btn_save_Click</w:t>
      </w:r>
      <w:r w:rsidRPr="003A4F3E">
        <w:rPr>
          <w:rFonts w:ascii="Arial" w:hAnsi="Arial" w:cs="Arial"/>
        </w:rPr>
        <w:t xml:space="preserve"> it triggers different validations and methods, such as SaveEmployee </w:t>
      </w:r>
      <w:r w:rsidRPr="003A4F3E">
        <w:rPr>
          <w:rFonts w:ascii="Arial" w:hAnsi="Arial" w:cs="Arial"/>
          <w:highlight w:val="magenta"/>
        </w:rPr>
        <w:t>(Form1.cs)</w:t>
      </w:r>
    </w:p>
    <w:p w14:paraId="164AD01D" w14:textId="7054B704" w:rsidR="003A4F3E" w:rsidRPr="003A4F3E" w:rsidRDefault="003A4F3E" w:rsidP="003A4F3E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</w:rPr>
      </w:pPr>
      <w:r w:rsidRPr="003A4F3E">
        <w:rPr>
          <w:rFonts w:ascii="Arial" w:hAnsi="Arial" w:cs="Arial"/>
          <w:highlight w:val="yellow"/>
        </w:rPr>
        <w:t>Btn_OrderByName_Click</w:t>
      </w:r>
      <w:r w:rsidRPr="003A4F3E">
        <w:rPr>
          <w:rFonts w:ascii="Arial" w:hAnsi="Arial" w:cs="Arial"/>
        </w:rPr>
        <w:t xml:space="preserve"> it fills the grid with the list’s data sorted by name </w:t>
      </w:r>
      <w:r w:rsidRPr="003A4F3E">
        <w:rPr>
          <w:rFonts w:ascii="Arial" w:hAnsi="Arial" w:cs="Arial"/>
          <w:highlight w:val="magenta"/>
        </w:rPr>
        <w:t>(Form1.cs)</w:t>
      </w:r>
    </w:p>
    <w:p w14:paraId="4212EB57" w14:textId="77777777" w:rsidR="00247E39" w:rsidRPr="00247E39" w:rsidRDefault="00247E39" w:rsidP="00A02240">
      <w:pPr>
        <w:rPr>
          <w:rFonts w:ascii="Arial" w:hAnsi="Arial" w:cs="Arial"/>
          <w:b/>
          <w:bCs/>
        </w:rPr>
      </w:pPr>
    </w:p>
    <w:p w14:paraId="73F8559B" w14:textId="1A0AC1D3" w:rsidR="00247E39" w:rsidRPr="00247E39" w:rsidRDefault="00247E39" w:rsidP="00A02240">
      <w:pPr>
        <w:rPr>
          <w:rFonts w:ascii="Arial" w:hAnsi="Arial" w:cs="Arial"/>
          <w:b/>
          <w:bCs/>
          <w:i/>
          <w:iCs/>
        </w:rPr>
      </w:pPr>
      <w:r w:rsidRPr="00247E39">
        <w:rPr>
          <w:rFonts w:ascii="Arial" w:hAnsi="Arial" w:cs="Arial"/>
          <w:b/>
          <w:bCs/>
          <w:i/>
          <w:iCs/>
        </w:rPr>
        <w:t>DataEmployees.cs</w:t>
      </w:r>
    </w:p>
    <w:p w14:paraId="478109F4" w14:textId="101EAFB0" w:rsidR="00A02240" w:rsidRPr="00247E39" w:rsidRDefault="00247E39" w:rsidP="00A02D93">
      <w:pPr>
        <w:spacing w:after="0"/>
        <w:rPr>
          <w:rFonts w:ascii="Arial" w:hAnsi="Arial" w:cs="Arial"/>
          <w:b/>
          <w:bCs/>
        </w:rPr>
      </w:pPr>
      <w:r w:rsidRPr="00247E39">
        <w:rPr>
          <w:rFonts w:ascii="Arial" w:hAnsi="Arial" w:cs="Arial"/>
          <w:b/>
          <w:bCs/>
        </w:rPr>
        <w:t>Obligatory Methods</w:t>
      </w:r>
      <w:r w:rsidR="00A02D93" w:rsidRPr="00247E39">
        <w:rPr>
          <w:rFonts w:ascii="Arial" w:hAnsi="Arial" w:cs="Arial"/>
          <w:b/>
          <w:bCs/>
        </w:rPr>
        <w:t xml:space="preserve">: </w:t>
      </w:r>
    </w:p>
    <w:p w14:paraId="05C7EA13" w14:textId="2D1034E5" w:rsidR="00A02D93" w:rsidRPr="00815E49" w:rsidRDefault="00D42520" w:rsidP="00A02D93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815E49">
        <w:rPr>
          <w:rFonts w:ascii="Arial" w:hAnsi="Arial" w:cs="Arial"/>
          <w:highlight w:val="cyan"/>
        </w:rPr>
        <w:t>InsertData</w:t>
      </w:r>
      <w:r w:rsidR="009845F0" w:rsidRPr="00815E49">
        <w:rPr>
          <w:rFonts w:ascii="Arial" w:hAnsi="Arial" w:cs="Arial"/>
        </w:rPr>
        <w:t xml:space="preserve"> </w:t>
      </w:r>
      <w:r w:rsidR="00815E49" w:rsidRPr="00815E49">
        <w:rPr>
          <w:rFonts w:ascii="Arial" w:hAnsi="Arial" w:cs="Arial"/>
        </w:rPr>
        <w:t>Insert the data given into a List</w:t>
      </w:r>
      <w:r w:rsidRPr="00815E49">
        <w:rPr>
          <w:rFonts w:ascii="Arial" w:hAnsi="Arial" w:cs="Arial"/>
        </w:rPr>
        <w:t xml:space="preserve"> (</w:t>
      </w:r>
      <w:r w:rsidRPr="00247E39">
        <w:rPr>
          <w:rFonts w:ascii="Arial" w:hAnsi="Arial" w:cs="Arial"/>
          <w:highlight w:val="green"/>
        </w:rPr>
        <w:t>Data</w:t>
      </w:r>
      <w:r w:rsidR="009845F0" w:rsidRPr="00247E39">
        <w:rPr>
          <w:rFonts w:ascii="Arial" w:hAnsi="Arial" w:cs="Arial"/>
          <w:highlight w:val="green"/>
        </w:rPr>
        <w:t>Employees</w:t>
      </w:r>
      <w:r w:rsidRPr="00815E49">
        <w:rPr>
          <w:rFonts w:ascii="Arial" w:hAnsi="Arial" w:cs="Arial"/>
        </w:rPr>
        <w:t>)</w:t>
      </w:r>
    </w:p>
    <w:p w14:paraId="1C6B0D6A" w14:textId="5A301A57" w:rsidR="00A02D93" w:rsidRPr="00815E49" w:rsidRDefault="00D42520" w:rsidP="00A02D93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815E49">
        <w:rPr>
          <w:rFonts w:ascii="Arial" w:hAnsi="Arial" w:cs="Arial"/>
          <w:highlight w:val="cyan"/>
        </w:rPr>
        <w:t>ValidateUniquenessRFC</w:t>
      </w:r>
      <w:r w:rsidR="00A02D93" w:rsidRPr="00815E49">
        <w:rPr>
          <w:rFonts w:ascii="Arial" w:hAnsi="Arial" w:cs="Arial"/>
        </w:rPr>
        <w:t xml:space="preserve"> </w:t>
      </w:r>
      <w:r w:rsidR="00815E49" w:rsidRPr="00815E49">
        <w:rPr>
          <w:rFonts w:ascii="Arial" w:hAnsi="Arial" w:cs="Arial"/>
        </w:rPr>
        <w:t xml:space="preserve">Verify that the RFC is not </w:t>
      </w:r>
      <w:r w:rsidR="00815E49">
        <w:rPr>
          <w:rFonts w:ascii="Arial" w:hAnsi="Arial" w:cs="Arial"/>
        </w:rPr>
        <w:t>repeated</w:t>
      </w:r>
      <w:r w:rsidR="00A02D93" w:rsidRPr="00815E49">
        <w:rPr>
          <w:rFonts w:ascii="Arial" w:hAnsi="Arial" w:cs="Arial"/>
        </w:rPr>
        <w:t xml:space="preserve"> </w:t>
      </w:r>
      <w:r w:rsidRPr="00815E49">
        <w:rPr>
          <w:rFonts w:ascii="Arial" w:hAnsi="Arial" w:cs="Arial"/>
        </w:rPr>
        <w:t>(</w:t>
      </w:r>
      <w:r w:rsidR="005E7230" w:rsidRPr="00247E39">
        <w:rPr>
          <w:rFonts w:ascii="Arial" w:hAnsi="Arial" w:cs="Arial"/>
          <w:highlight w:val="green"/>
        </w:rPr>
        <w:t>DataEmployees</w:t>
      </w:r>
      <w:r w:rsidRPr="00815E49">
        <w:rPr>
          <w:rFonts w:ascii="Arial" w:hAnsi="Arial" w:cs="Arial"/>
        </w:rPr>
        <w:t>)</w:t>
      </w:r>
    </w:p>
    <w:p w14:paraId="3A3DCEB8" w14:textId="4FDBA8BF" w:rsidR="00815E49" w:rsidRPr="00815E49" w:rsidRDefault="00D42520" w:rsidP="00815E49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815E49">
        <w:rPr>
          <w:rFonts w:ascii="Arial" w:hAnsi="Arial" w:cs="Arial"/>
          <w:highlight w:val="cyan"/>
        </w:rPr>
        <w:t>ValidateRFCFormatAndLenght</w:t>
      </w:r>
      <w:r w:rsidRPr="00815E49">
        <w:rPr>
          <w:rFonts w:ascii="Arial" w:hAnsi="Arial" w:cs="Arial"/>
        </w:rPr>
        <w:t xml:space="preserve"> </w:t>
      </w:r>
      <w:r w:rsidR="00815E49" w:rsidRPr="00815E49">
        <w:rPr>
          <w:rFonts w:ascii="Arial" w:hAnsi="Arial" w:cs="Arial"/>
        </w:rPr>
        <w:t xml:space="preserve">Verify the RFC format </w:t>
      </w:r>
      <w:r w:rsidR="00815E49">
        <w:rPr>
          <w:rFonts w:ascii="Arial" w:hAnsi="Arial" w:cs="Arial"/>
        </w:rPr>
        <w:t xml:space="preserve">and </w:t>
      </w:r>
      <w:r w:rsidR="00247E39">
        <w:rPr>
          <w:rFonts w:ascii="Arial" w:hAnsi="Arial" w:cs="Arial"/>
        </w:rPr>
        <w:t>length</w:t>
      </w:r>
      <w:r w:rsidRPr="00815E49">
        <w:rPr>
          <w:rFonts w:ascii="Arial" w:hAnsi="Arial" w:cs="Arial"/>
        </w:rPr>
        <w:t xml:space="preserve"> (</w:t>
      </w:r>
      <w:r w:rsidR="005E7230" w:rsidRPr="00247E39">
        <w:rPr>
          <w:rFonts w:ascii="Arial" w:hAnsi="Arial" w:cs="Arial"/>
          <w:highlight w:val="green"/>
        </w:rPr>
        <w:t>DataEmployees</w:t>
      </w:r>
      <w:r w:rsidRPr="00815E49">
        <w:rPr>
          <w:rFonts w:ascii="Arial" w:hAnsi="Arial" w:cs="Arial"/>
        </w:rPr>
        <w:t>)</w:t>
      </w:r>
    </w:p>
    <w:p w14:paraId="3A85A095" w14:textId="7977D521" w:rsidR="00A02D93" w:rsidRPr="00247E39" w:rsidRDefault="009845F0" w:rsidP="00A02D93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247E39">
        <w:rPr>
          <w:rFonts w:ascii="Arial" w:hAnsi="Arial" w:cs="Arial"/>
          <w:highlight w:val="cyan"/>
          <w:u w:val="single"/>
        </w:rPr>
        <w:t>OrderDataByBornDate</w:t>
      </w:r>
      <w:r w:rsidRPr="00247E39">
        <w:rPr>
          <w:rFonts w:ascii="Arial" w:hAnsi="Arial" w:cs="Arial"/>
        </w:rPr>
        <w:t xml:space="preserve"> </w:t>
      </w:r>
      <w:r w:rsidR="00247E39" w:rsidRPr="00247E39">
        <w:rPr>
          <w:rFonts w:ascii="Arial" w:hAnsi="Arial" w:cs="Arial"/>
        </w:rPr>
        <w:t>Order the list by born date</w:t>
      </w:r>
      <w:r w:rsidR="00D42520" w:rsidRPr="00247E39">
        <w:rPr>
          <w:rFonts w:ascii="Arial" w:hAnsi="Arial" w:cs="Arial"/>
        </w:rPr>
        <w:t xml:space="preserve"> (</w:t>
      </w:r>
      <w:r w:rsidRPr="00247E39">
        <w:rPr>
          <w:rFonts w:ascii="Arial" w:hAnsi="Arial" w:cs="Arial"/>
          <w:highlight w:val="green"/>
        </w:rPr>
        <w:t>DataEmployees</w:t>
      </w:r>
      <w:r w:rsidR="00D42520" w:rsidRPr="00247E39">
        <w:rPr>
          <w:rFonts w:ascii="Arial" w:hAnsi="Arial" w:cs="Arial"/>
        </w:rPr>
        <w:t>)</w:t>
      </w:r>
    </w:p>
    <w:p w14:paraId="7869D1EA" w14:textId="00F08608" w:rsidR="00A02D93" w:rsidRPr="00247E39" w:rsidRDefault="009845F0" w:rsidP="00A02D93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247E39">
        <w:rPr>
          <w:rFonts w:ascii="Arial" w:hAnsi="Arial" w:cs="Arial"/>
          <w:highlight w:val="cyan"/>
        </w:rPr>
        <w:t>OrderDataByName</w:t>
      </w:r>
      <w:r w:rsidRPr="00247E39">
        <w:rPr>
          <w:rFonts w:ascii="Arial" w:hAnsi="Arial" w:cs="Arial"/>
        </w:rPr>
        <w:t xml:space="preserve"> </w:t>
      </w:r>
      <w:r w:rsidR="00247E39" w:rsidRPr="00247E39">
        <w:rPr>
          <w:rFonts w:ascii="Arial" w:hAnsi="Arial" w:cs="Arial"/>
        </w:rPr>
        <w:t>Order the list by name</w:t>
      </w:r>
      <w:r w:rsidR="00D42520" w:rsidRPr="00247E39">
        <w:rPr>
          <w:rFonts w:ascii="Arial" w:hAnsi="Arial" w:cs="Arial"/>
        </w:rPr>
        <w:t xml:space="preserve"> (</w:t>
      </w:r>
      <w:r w:rsidRPr="00247E39">
        <w:rPr>
          <w:rFonts w:ascii="Arial" w:hAnsi="Arial" w:cs="Arial"/>
          <w:highlight w:val="green"/>
        </w:rPr>
        <w:t>DataEmployees</w:t>
      </w:r>
      <w:r w:rsidR="00D42520" w:rsidRPr="00247E39">
        <w:rPr>
          <w:rFonts w:ascii="Arial" w:hAnsi="Arial" w:cs="Arial"/>
        </w:rPr>
        <w:t>)</w:t>
      </w:r>
    </w:p>
    <w:p w14:paraId="005EE24F" w14:textId="43A7F7F4" w:rsidR="00815E49" w:rsidRPr="00B7747D" w:rsidRDefault="00815E49" w:rsidP="00247E39">
      <w:pPr>
        <w:spacing w:after="0"/>
        <w:ind w:left="360"/>
        <w:rPr>
          <w:rFonts w:ascii="Arial" w:hAnsi="Arial" w:cs="Arial"/>
        </w:rPr>
      </w:pPr>
    </w:p>
    <w:p w14:paraId="1DE0228F" w14:textId="7CFE0990" w:rsidR="00247E39" w:rsidRDefault="00247E39" w:rsidP="00247E39">
      <w:pPr>
        <w:spacing w:after="0"/>
        <w:ind w:left="360"/>
        <w:rPr>
          <w:rFonts w:ascii="Arial" w:hAnsi="Arial" w:cs="Arial"/>
          <w:b/>
          <w:bCs/>
          <w:lang w:val="es-MX"/>
        </w:rPr>
      </w:pPr>
      <w:r w:rsidRPr="00247E39">
        <w:rPr>
          <w:rFonts w:ascii="Arial" w:hAnsi="Arial" w:cs="Arial"/>
          <w:b/>
          <w:bCs/>
          <w:lang w:val="es-MX"/>
        </w:rPr>
        <w:t>O</w:t>
      </w:r>
      <w:r>
        <w:rPr>
          <w:rFonts w:ascii="Arial" w:hAnsi="Arial" w:cs="Arial"/>
          <w:b/>
          <w:bCs/>
          <w:lang w:val="es-MX"/>
        </w:rPr>
        <w:t>p</w:t>
      </w:r>
      <w:r w:rsidRPr="00247E39">
        <w:rPr>
          <w:rFonts w:ascii="Arial" w:hAnsi="Arial" w:cs="Arial"/>
          <w:b/>
          <w:bCs/>
          <w:lang w:val="es-MX"/>
        </w:rPr>
        <w:t>tional methods:</w:t>
      </w:r>
    </w:p>
    <w:p w14:paraId="38C1D5EB" w14:textId="77777777" w:rsidR="003A4F3E" w:rsidRPr="00247E39" w:rsidRDefault="003A4F3E" w:rsidP="00247E39">
      <w:pPr>
        <w:spacing w:after="0"/>
        <w:ind w:left="360"/>
        <w:rPr>
          <w:rFonts w:ascii="Arial" w:hAnsi="Arial" w:cs="Arial"/>
          <w:b/>
          <w:bCs/>
          <w:lang w:val="es-MX"/>
        </w:rPr>
      </w:pPr>
    </w:p>
    <w:p w14:paraId="32ECA691" w14:textId="2DD182C0" w:rsidR="00247E39" w:rsidRPr="00247E39" w:rsidRDefault="00815E49" w:rsidP="00247E39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247E39">
        <w:rPr>
          <w:rFonts w:ascii="Arial" w:hAnsi="Arial" w:cs="Arial"/>
          <w:highlight w:val="cyan"/>
        </w:rPr>
        <w:t>ValidString</w:t>
      </w:r>
      <w:r w:rsidRPr="00815E49">
        <w:rPr>
          <w:rFonts w:ascii="Arial" w:hAnsi="Arial" w:cs="Arial"/>
        </w:rPr>
        <w:t xml:space="preserve"> that </w:t>
      </w:r>
      <w:r w:rsidR="00247E39" w:rsidRPr="00815E49">
        <w:rPr>
          <w:rFonts w:ascii="Arial" w:hAnsi="Arial" w:cs="Arial"/>
        </w:rPr>
        <w:t>must</w:t>
      </w:r>
      <w:r w:rsidRPr="00815E49">
        <w:rPr>
          <w:rFonts w:ascii="Arial" w:hAnsi="Arial" w:cs="Arial"/>
        </w:rPr>
        <w:t xml:space="preserve"> verify if a given string has a valid length or is valid</w:t>
      </w:r>
      <w:r w:rsidR="00247E39">
        <w:rPr>
          <w:rFonts w:ascii="Arial" w:hAnsi="Arial" w:cs="Arial"/>
        </w:rPr>
        <w:t xml:space="preserve"> </w:t>
      </w:r>
      <w:r w:rsidR="00247E39" w:rsidRPr="00247E39">
        <w:rPr>
          <w:rFonts w:ascii="Arial" w:hAnsi="Arial" w:cs="Arial"/>
        </w:rPr>
        <w:t>(</w:t>
      </w:r>
      <w:r w:rsidR="00247E39" w:rsidRPr="00247E39">
        <w:rPr>
          <w:rFonts w:ascii="Arial" w:hAnsi="Arial" w:cs="Arial"/>
          <w:highlight w:val="green"/>
        </w:rPr>
        <w:t>DataEmployees</w:t>
      </w:r>
      <w:r w:rsidR="00247E39" w:rsidRPr="00247E39">
        <w:rPr>
          <w:rFonts w:ascii="Arial" w:hAnsi="Arial" w:cs="Arial"/>
        </w:rPr>
        <w:t>)</w:t>
      </w:r>
    </w:p>
    <w:p w14:paraId="4AA283E3" w14:textId="77777777" w:rsidR="00247E39" w:rsidRPr="00247E39" w:rsidRDefault="00247E39" w:rsidP="00247E39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</w:rPr>
      </w:pPr>
      <w:r w:rsidRPr="00247E39">
        <w:rPr>
          <w:rFonts w:ascii="Arial" w:hAnsi="Arial" w:cs="Arial"/>
          <w:highlight w:val="cyan"/>
        </w:rPr>
        <w:t>RetrieveNewID</w:t>
      </w:r>
      <w:r>
        <w:rPr>
          <w:rFonts w:ascii="Arial" w:hAnsi="Arial" w:cs="Arial"/>
        </w:rPr>
        <w:t xml:space="preserve"> Seems like there is not any disposition about the ID, so I made it automatic. </w:t>
      </w:r>
      <w:r w:rsidRPr="00247E39">
        <w:rPr>
          <w:rFonts w:ascii="Arial" w:hAnsi="Arial" w:cs="Arial"/>
        </w:rPr>
        <w:t>(</w:t>
      </w:r>
      <w:r w:rsidRPr="00247E39">
        <w:rPr>
          <w:rFonts w:ascii="Arial" w:hAnsi="Arial" w:cs="Arial"/>
          <w:highlight w:val="green"/>
        </w:rPr>
        <w:t>DataEmployees</w:t>
      </w:r>
      <w:r w:rsidRPr="00247E39">
        <w:rPr>
          <w:rFonts w:ascii="Arial" w:hAnsi="Arial" w:cs="Arial"/>
        </w:rPr>
        <w:t>)</w:t>
      </w:r>
    </w:p>
    <w:p w14:paraId="796EE894" w14:textId="77777777" w:rsidR="00815E49" w:rsidRPr="00815E49" w:rsidRDefault="00815E49" w:rsidP="00A02D93">
      <w:pPr>
        <w:pStyle w:val="Prrafodelista"/>
        <w:spacing w:after="0"/>
        <w:rPr>
          <w:rFonts w:ascii="Arial" w:hAnsi="Arial" w:cs="Arial"/>
        </w:rPr>
      </w:pPr>
    </w:p>
    <w:p w14:paraId="16C2FF45" w14:textId="6FCBD998" w:rsidR="00E937E5" w:rsidRPr="00164B7C" w:rsidRDefault="00164B7C" w:rsidP="00A02D93">
      <w:pPr>
        <w:spacing w:after="0"/>
        <w:rPr>
          <w:rFonts w:ascii="Arial" w:hAnsi="Arial" w:cs="Arial"/>
          <w:b/>
          <w:bCs/>
        </w:rPr>
      </w:pPr>
      <w:r w:rsidRPr="00164B7C">
        <w:rPr>
          <w:rFonts w:ascii="Arial" w:hAnsi="Arial" w:cs="Arial"/>
          <w:b/>
          <w:bCs/>
        </w:rPr>
        <w:t>Considerations</w:t>
      </w:r>
      <w:r w:rsidR="00007B84" w:rsidRPr="00164B7C">
        <w:rPr>
          <w:rFonts w:ascii="Arial" w:hAnsi="Arial" w:cs="Arial"/>
          <w:b/>
          <w:bCs/>
        </w:rPr>
        <w:t>:</w:t>
      </w:r>
    </w:p>
    <w:p w14:paraId="74E09916" w14:textId="2A3287B5" w:rsidR="00E937E5" w:rsidRPr="00164B7C" w:rsidRDefault="00E937E5" w:rsidP="00A02D93">
      <w:pPr>
        <w:spacing w:after="0"/>
        <w:rPr>
          <w:rFonts w:ascii="Arial" w:hAnsi="Arial" w:cs="Arial"/>
        </w:rPr>
      </w:pPr>
    </w:p>
    <w:p w14:paraId="4F54B67E" w14:textId="0ADFC70A" w:rsidR="00E937E5" w:rsidRPr="00164B7C" w:rsidRDefault="00164B7C" w:rsidP="00A02D93">
      <w:pPr>
        <w:spacing w:after="0"/>
        <w:rPr>
          <w:rFonts w:ascii="Arial" w:hAnsi="Arial" w:cs="Arial"/>
          <w:b/>
          <w:bCs/>
        </w:rPr>
      </w:pPr>
      <w:r w:rsidRPr="00164B7C">
        <w:rPr>
          <w:rFonts w:ascii="Arial" w:hAnsi="Arial" w:cs="Arial"/>
          <w:b/>
          <w:bCs/>
        </w:rPr>
        <w:t>How is an</w:t>
      </w:r>
      <w:r w:rsidR="00007B84" w:rsidRPr="00164B7C">
        <w:rPr>
          <w:rFonts w:ascii="Arial" w:hAnsi="Arial" w:cs="Arial"/>
          <w:b/>
          <w:bCs/>
        </w:rPr>
        <w:t xml:space="preserve"> RFC</w:t>
      </w:r>
      <w:r w:rsidRPr="00164B7C">
        <w:rPr>
          <w:rFonts w:ascii="Arial" w:hAnsi="Arial" w:cs="Arial"/>
          <w:b/>
          <w:bCs/>
        </w:rPr>
        <w:t xml:space="preserve"> conformed</w:t>
      </w:r>
      <w:r w:rsidR="00007B84" w:rsidRPr="00164B7C">
        <w:rPr>
          <w:rFonts w:ascii="Arial" w:hAnsi="Arial" w:cs="Arial"/>
          <w:b/>
          <w:bCs/>
        </w:rPr>
        <w:t>?</w:t>
      </w:r>
    </w:p>
    <w:p w14:paraId="6106F995" w14:textId="2969D564" w:rsidR="00007B84" w:rsidRPr="00164B7C" w:rsidRDefault="003A4F3E" w:rsidP="00A02D93">
      <w:pPr>
        <w:spacing w:after="0"/>
        <w:rPr>
          <w:rFonts w:ascii="Arial" w:hAnsi="Arial"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DD6E3BC" wp14:editId="6CB56383">
            <wp:simplePos x="0" y="0"/>
            <wp:positionH relativeFrom="column">
              <wp:posOffset>-271145</wp:posOffset>
            </wp:positionH>
            <wp:positionV relativeFrom="paragraph">
              <wp:posOffset>228600</wp:posOffset>
            </wp:positionV>
            <wp:extent cx="3037840" cy="2352675"/>
            <wp:effectExtent l="0" t="0" r="0" b="9525"/>
            <wp:wrapSquare wrapText="bothSides"/>
            <wp:docPr id="2" name="Imagen 2" descr="Escala de tiem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Escala de tiempo&#10;&#10;Descripción generada automá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784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DE3E43" w14:textId="2D762B5A" w:rsidR="00E937E5" w:rsidRPr="00164B7C" w:rsidRDefault="00E937E5" w:rsidP="00E937E5">
      <w:pPr>
        <w:spacing w:after="0"/>
        <w:jc w:val="center"/>
        <w:rPr>
          <w:rFonts w:ascii="Arial" w:hAnsi="Arial" w:cs="Arial"/>
        </w:rPr>
      </w:pPr>
    </w:p>
    <w:p w14:paraId="1A05C975" w14:textId="77777777" w:rsidR="00E937E5" w:rsidRPr="00164B7C" w:rsidRDefault="00E937E5" w:rsidP="00A02D93">
      <w:pPr>
        <w:spacing w:after="0"/>
        <w:rPr>
          <w:rFonts w:ascii="Arial" w:hAnsi="Arial" w:cs="Arial"/>
        </w:rPr>
      </w:pPr>
    </w:p>
    <w:p w14:paraId="173BF0D9" w14:textId="3407604A" w:rsidR="00E937E5" w:rsidRPr="00164B7C" w:rsidRDefault="00E937E5" w:rsidP="00164B7C">
      <w:pPr>
        <w:spacing w:after="0"/>
        <w:ind w:firstLine="720"/>
        <w:jc w:val="both"/>
        <w:rPr>
          <w:rFonts w:ascii="Arial" w:hAnsi="Arial" w:cs="Arial"/>
          <w:b/>
          <w:bCs/>
          <w:lang w:val="es-MX"/>
        </w:rPr>
      </w:pPr>
      <w:r>
        <w:rPr>
          <w:rFonts w:ascii="Arial" w:hAnsi="Arial" w:cs="Arial"/>
          <w:lang w:val="es-MX"/>
        </w:rPr>
        <w:t xml:space="preserve">El RFC necesita </w:t>
      </w:r>
      <w:r w:rsidRPr="00164B7C">
        <w:rPr>
          <w:rFonts w:ascii="Arial" w:hAnsi="Arial" w:cs="Arial"/>
          <w:b/>
          <w:bCs/>
          <w:lang w:val="es-MX"/>
        </w:rPr>
        <w:t>dos apellidos</w:t>
      </w:r>
      <w:r>
        <w:rPr>
          <w:rFonts w:ascii="Arial" w:hAnsi="Arial" w:cs="Arial"/>
          <w:lang w:val="es-MX"/>
        </w:rPr>
        <w:t xml:space="preserve">, pero según la ley, si el usuario solo cuenta con un apellido entonces </w:t>
      </w:r>
      <w:r w:rsidRPr="00E937E5">
        <w:rPr>
          <w:rFonts w:ascii="Arial" w:hAnsi="Arial" w:cs="Arial"/>
          <w:lang w:val="es-MX"/>
        </w:rPr>
        <w:t xml:space="preserve">se conformará con la </w:t>
      </w:r>
      <w:r w:rsidRPr="00164B7C">
        <w:rPr>
          <w:rFonts w:ascii="Arial" w:hAnsi="Arial" w:cs="Arial"/>
          <w:b/>
          <w:bCs/>
          <w:lang w:val="es-MX"/>
        </w:rPr>
        <w:t>primera y segunda letras del apellido paterno o materno</w:t>
      </w:r>
      <w:r w:rsidRPr="00E937E5">
        <w:rPr>
          <w:rFonts w:ascii="Arial" w:hAnsi="Arial" w:cs="Arial"/>
          <w:lang w:val="es-MX"/>
        </w:rPr>
        <w:t xml:space="preserve">, según figure en el acta de nacimiento, </w:t>
      </w:r>
      <w:r w:rsidRPr="00164B7C">
        <w:rPr>
          <w:rFonts w:ascii="Arial" w:hAnsi="Arial" w:cs="Arial"/>
          <w:b/>
          <w:bCs/>
          <w:lang w:val="es-MX"/>
        </w:rPr>
        <w:t>más la primera y segunda letras del nombre.</w:t>
      </w:r>
    </w:p>
    <w:p w14:paraId="434BB8AE" w14:textId="77777777" w:rsidR="00E937E5" w:rsidRPr="00E937E5" w:rsidRDefault="00E937E5" w:rsidP="00A02D93">
      <w:pPr>
        <w:spacing w:after="0"/>
        <w:rPr>
          <w:rFonts w:ascii="Arial" w:hAnsi="Arial" w:cs="Arial"/>
          <w:lang w:val="es-MX"/>
        </w:rPr>
      </w:pPr>
    </w:p>
    <w:p w14:paraId="71012A83" w14:textId="327D3F26" w:rsidR="00E937E5" w:rsidRDefault="00E937E5" w:rsidP="00E937E5">
      <w:pPr>
        <w:spacing w:after="0"/>
        <w:jc w:val="center"/>
        <w:rPr>
          <w:rFonts w:ascii="Arial" w:hAnsi="Arial" w:cs="Arial"/>
          <w:lang w:val="es-MX"/>
        </w:rPr>
      </w:pPr>
    </w:p>
    <w:p w14:paraId="1C4509CA" w14:textId="58185BA1" w:rsidR="009845F0" w:rsidRDefault="009845F0" w:rsidP="00A02D93">
      <w:pPr>
        <w:spacing w:after="0"/>
        <w:rPr>
          <w:rFonts w:ascii="Arial" w:hAnsi="Arial" w:cs="Arial"/>
          <w:lang w:val="es-MX"/>
        </w:rPr>
      </w:pPr>
    </w:p>
    <w:p w14:paraId="17A5EECF" w14:textId="77777777" w:rsidR="009845F0" w:rsidRPr="00A02D93" w:rsidRDefault="009845F0" w:rsidP="00A02D93">
      <w:pPr>
        <w:spacing w:after="0"/>
        <w:rPr>
          <w:rFonts w:ascii="Arial" w:hAnsi="Arial" w:cs="Arial"/>
          <w:lang w:val="es-MX"/>
        </w:rPr>
      </w:pPr>
    </w:p>
    <w:p w14:paraId="4B1190D3" w14:textId="77777777" w:rsidR="00181972" w:rsidRPr="00A02D93" w:rsidRDefault="00181972" w:rsidP="00181972">
      <w:pPr>
        <w:rPr>
          <w:rFonts w:ascii="Arial" w:eastAsiaTheme="majorEastAsia" w:hAnsi="Arial" w:cs="Arial"/>
          <w:b/>
          <w:bCs/>
          <w:sz w:val="28"/>
          <w:szCs w:val="28"/>
          <w:lang w:val="es-MX"/>
        </w:rPr>
      </w:pPr>
    </w:p>
    <w:p w14:paraId="2A842821" w14:textId="45E3841A" w:rsidR="00181972" w:rsidRDefault="00181972" w:rsidP="00181972">
      <w:pPr>
        <w:rPr>
          <w:lang w:val="es-MX"/>
        </w:rPr>
      </w:pPr>
    </w:p>
    <w:p w14:paraId="444FBF7F" w14:textId="74282784" w:rsidR="00164B7C" w:rsidRPr="00164B7C" w:rsidRDefault="00164B7C" w:rsidP="00181972">
      <w:pPr>
        <w:rPr>
          <w:rFonts w:ascii="Arial" w:hAnsi="Arial" w:cs="Arial"/>
          <w:b/>
          <w:bCs/>
          <w:lang w:val="es-MX"/>
        </w:rPr>
      </w:pPr>
      <w:r w:rsidRPr="00164B7C">
        <w:rPr>
          <w:rFonts w:ascii="Arial" w:hAnsi="Arial" w:cs="Arial"/>
          <w:b/>
          <w:bCs/>
          <w:lang w:val="es-MX"/>
        </w:rPr>
        <w:lastRenderedPageBreak/>
        <w:t>Initializing the list</w:t>
      </w:r>
    </w:p>
    <w:tbl>
      <w:tblPr>
        <w:tblStyle w:val="Tablaconcuadrcula"/>
        <w:tblW w:w="9493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14"/>
        <w:gridCol w:w="5079"/>
      </w:tblGrid>
      <w:tr w:rsidR="0045311D" w14:paraId="16DE429A" w14:textId="77777777" w:rsidTr="0045311D">
        <w:trPr>
          <w:jc w:val="center"/>
        </w:trPr>
        <w:tc>
          <w:tcPr>
            <w:tcW w:w="4414" w:type="dxa"/>
          </w:tcPr>
          <w:p w14:paraId="50E739B2" w14:textId="0D3061AE" w:rsidR="00164B7C" w:rsidRDefault="00164B7C" w:rsidP="00164B7C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noProof/>
              </w:rPr>
              <w:drawing>
                <wp:inline distT="0" distB="0" distL="0" distR="0" wp14:anchorId="25CC4EA6" wp14:editId="6164BC2F">
                  <wp:extent cx="1531654" cy="2020649"/>
                  <wp:effectExtent l="0" t="0" r="0" b="0"/>
                  <wp:docPr id="3" name="Imagen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51399" cy="204669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9" w:type="dxa"/>
          </w:tcPr>
          <w:p w14:paraId="4ACC3940" w14:textId="77777777" w:rsidR="00164B7C" w:rsidRDefault="00164B7C" w:rsidP="00164B7C">
            <w:pPr>
              <w:rPr>
                <w:rFonts w:ascii="Consolas" w:hAnsi="Consolas" w:cs="Arial"/>
              </w:rPr>
            </w:pPr>
          </w:p>
          <w:p w14:paraId="4EBB8E68" w14:textId="77777777" w:rsidR="00164B7C" w:rsidRDefault="00164B7C" w:rsidP="00164B7C">
            <w:pPr>
              <w:rPr>
                <w:rFonts w:ascii="Consolas" w:hAnsi="Consolas" w:cs="Arial"/>
              </w:rPr>
            </w:pPr>
          </w:p>
          <w:p w14:paraId="67EEB7BA" w14:textId="77777777" w:rsidR="00164B7C" w:rsidRDefault="00164B7C" w:rsidP="00164B7C">
            <w:pPr>
              <w:rPr>
                <w:rFonts w:ascii="Consolas" w:hAnsi="Consolas" w:cs="Arial"/>
              </w:rPr>
            </w:pPr>
          </w:p>
          <w:p w14:paraId="65426DAD" w14:textId="77777777" w:rsidR="00164B7C" w:rsidRDefault="00164B7C" w:rsidP="00164B7C">
            <w:pPr>
              <w:rPr>
                <w:rFonts w:ascii="Consolas" w:hAnsi="Consolas" w:cs="Arial"/>
              </w:rPr>
            </w:pPr>
          </w:p>
          <w:p w14:paraId="1EC779D8" w14:textId="4C0B36CE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ID = 1,</w:t>
            </w:r>
          </w:p>
          <w:p w14:paraId="659A181A" w14:textId="3BCA0AE6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Name= "Pedro",</w:t>
            </w:r>
          </w:p>
          <w:p w14:paraId="639B85F8" w14:textId="5110FC62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LastName = "Rubens",</w:t>
            </w:r>
          </w:p>
          <w:p w14:paraId="606F63D8" w14:textId="4231DB0E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RFC = "RUPE770628001",</w:t>
            </w:r>
          </w:p>
          <w:p w14:paraId="2C562CC3" w14:textId="0DAD7CE8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BornDate = DateTime.Parse("28/06/1977"),</w:t>
            </w:r>
          </w:p>
          <w:p w14:paraId="519D33EF" w14:textId="539D9B6F" w:rsidR="00164B7C" w:rsidRDefault="00164B7C" w:rsidP="00164B7C">
            <w:pPr>
              <w:rPr>
                <w:rFonts w:ascii="Arial" w:hAnsi="Arial" w:cs="Arial"/>
                <w:lang w:val="es-MX"/>
              </w:rPr>
            </w:pPr>
            <w:r w:rsidRPr="00164B7C">
              <w:rPr>
                <w:rFonts w:ascii="Consolas" w:hAnsi="Consolas" w:cs="Arial"/>
                <w:lang w:val="es-MX"/>
              </w:rPr>
              <w:t>Status = EmployeeStatus</w:t>
            </w:r>
            <w:r w:rsidRPr="00164B7C">
              <w:rPr>
                <w:rFonts w:ascii="Arial" w:hAnsi="Arial" w:cs="Arial"/>
                <w:lang w:val="es-MX"/>
              </w:rPr>
              <w:t>.Active,</w:t>
            </w:r>
          </w:p>
        </w:tc>
      </w:tr>
      <w:tr w:rsidR="00164B7C" w14:paraId="31421969" w14:textId="77777777" w:rsidTr="0045311D">
        <w:trPr>
          <w:jc w:val="center"/>
        </w:trPr>
        <w:tc>
          <w:tcPr>
            <w:tcW w:w="4414" w:type="dxa"/>
          </w:tcPr>
          <w:p w14:paraId="61DBCB7C" w14:textId="35CDE274" w:rsidR="00164B7C" w:rsidRDefault="00164B7C" w:rsidP="00164B7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64B462" wp14:editId="33BFE1BA">
                  <wp:extent cx="1548165" cy="1904115"/>
                  <wp:effectExtent l="0" t="0" r="0" b="1270"/>
                  <wp:docPr id="4" name="Imagen 4" descr="Théodore Géricault - Wikipedia, la enciclopedia libr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héodore Géricault - Wikipedia, la enciclopedia libr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78151" cy="1940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9" w:type="dxa"/>
          </w:tcPr>
          <w:p w14:paraId="047DFEFA" w14:textId="77777777" w:rsidR="00164B7C" w:rsidRDefault="00164B7C" w:rsidP="00164B7C">
            <w:pPr>
              <w:rPr>
                <w:rFonts w:ascii="Consolas" w:hAnsi="Consolas" w:cs="Arial"/>
              </w:rPr>
            </w:pPr>
          </w:p>
          <w:p w14:paraId="79EEFD13" w14:textId="6B9C4DAA" w:rsidR="00164B7C" w:rsidRDefault="00164B7C" w:rsidP="00164B7C">
            <w:pPr>
              <w:rPr>
                <w:rFonts w:ascii="Consolas" w:hAnsi="Consolas" w:cs="Arial"/>
              </w:rPr>
            </w:pPr>
          </w:p>
          <w:p w14:paraId="665C66F8" w14:textId="01E72DCF" w:rsidR="00164B7C" w:rsidRDefault="00164B7C" w:rsidP="00164B7C">
            <w:pPr>
              <w:rPr>
                <w:rFonts w:ascii="Consolas" w:hAnsi="Consolas" w:cs="Arial"/>
              </w:rPr>
            </w:pPr>
          </w:p>
          <w:p w14:paraId="1CD51F64" w14:textId="77777777" w:rsidR="00164B7C" w:rsidRDefault="00164B7C" w:rsidP="00164B7C">
            <w:pPr>
              <w:rPr>
                <w:rFonts w:ascii="Consolas" w:hAnsi="Consolas" w:cs="Arial"/>
              </w:rPr>
            </w:pPr>
          </w:p>
          <w:p w14:paraId="2417BBBA" w14:textId="39FC11F8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ID = 2,</w:t>
            </w:r>
          </w:p>
          <w:p w14:paraId="3D898CFC" w14:textId="164A2B2B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Name= "Theodore",</w:t>
            </w:r>
          </w:p>
          <w:p w14:paraId="60F28526" w14:textId="1E5891F3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LastName = "Gericault",</w:t>
            </w:r>
          </w:p>
          <w:p w14:paraId="52EAE855" w14:textId="46E3C8A8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RFC = "GETH910926002",</w:t>
            </w:r>
          </w:p>
          <w:p w14:paraId="18DFE371" w14:textId="3DE8EEEF" w:rsidR="00164B7C" w:rsidRP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BornDate = DateTime.Parse("26/09/1991"),</w:t>
            </w:r>
          </w:p>
          <w:p w14:paraId="481A3A79" w14:textId="7840DE47" w:rsidR="00164B7C" w:rsidRDefault="00164B7C" w:rsidP="00164B7C">
            <w:pPr>
              <w:rPr>
                <w:rFonts w:ascii="Consolas" w:hAnsi="Consolas" w:cs="Arial"/>
              </w:rPr>
            </w:pPr>
            <w:r w:rsidRPr="00164B7C">
              <w:rPr>
                <w:rFonts w:ascii="Consolas" w:hAnsi="Consolas" w:cs="Arial"/>
              </w:rPr>
              <w:t>Status = EmployeeStatus.Inactive,</w:t>
            </w:r>
          </w:p>
        </w:tc>
      </w:tr>
      <w:tr w:rsidR="0045311D" w:rsidRPr="0045311D" w14:paraId="419FF735" w14:textId="77777777" w:rsidTr="0045311D">
        <w:trPr>
          <w:jc w:val="center"/>
        </w:trPr>
        <w:tc>
          <w:tcPr>
            <w:tcW w:w="4414" w:type="dxa"/>
          </w:tcPr>
          <w:p w14:paraId="4E309516" w14:textId="2E1506FF" w:rsidR="0045311D" w:rsidRDefault="0045311D" w:rsidP="00164B7C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F1841B8" wp14:editId="5AB77689">
                  <wp:extent cx="1565189" cy="1820010"/>
                  <wp:effectExtent l="0" t="0" r="0" b="8890"/>
                  <wp:docPr id="5" name="Imagen 5" descr="Paolo Caliari (Paolo Veronese) - Biografia, opere e mostre - Arte.i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Paolo Caliari (Paolo Veronese) - Biografia, opere e mostre - Arte.it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784" r="19712"/>
                          <a:stretch/>
                        </pic:blipFill>
                        <pic:spPr bwMode="auto">
                          <a:xfrm>
                            <a:off x="0" y="0"/>
                            <a:ext cx="1590282" cy="184918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79" w:type="dxa"/>
          </w:tcPr>
          <w:p w14:paraId="06E71AD3" w14:textId="77777777" w:rsidR="0045311D" w:rsidRDefault="0045311D" w:rsidP="00164B7C">
            <w:pPr>
              <w:rPr>
                <w:rFonts w:ascii="Consolas" w:hAnsi="Consolas" w:cs="Arial"/>
              </w:rPr>
            </w:pPr>
          </w:p>
          <w:p w14:paraId="00B1B87F" w14:textId="3A3B0AC4" w:rsidR="0045311D" w:rsidRDefault="0045311D" w:rsidP="00164B7C">
            <w:pPr>
              <w:rPr>
                <w:rFonts w:ascii="Consolas" w:hAnsi="Consolas" w:cs="Arial"/>
              </w:rPr>
            </w:pPr>
          </w:p>
          <w:p w14:paraId="0618C564" w14:textId="7F594C0A" w:rsidR="0045311D" w:rsidRDefault="0045311D" w:rsidP="00164B7C">
            <w:pPr>
              <w:rPr>
                <w:rFonts w:ascii="Consolas" w:hAnsi="Consolas" w:cs="Arial"/>
              </w:rPr>
            </w:pPr>
          </w:p>
          <w:p w14:paraId="1FC71D1C" w14:textId="77777777" w:rsidR="0045311D" w:rsidRDefault="0045311D" w:rsidP="00164B7C">
            <w:pPr>
              <w:rPr>
                <w:rFonts w:ascii="Consolas" w:hAnsi="Consolas" w:cs="Arial"/>
              </w:rPr>
            </w:pPr>
          </w:p>
          <w:p w14:paraId="041B77A9" w14:textId="77777777" w:rsidR="0045311D" w:rsidRPr="0045311D" w:rsidRDefault="0045311D" w:rsidP="0045311D">
            <w:pPr>
              <w:rPr>
                <w:rFonts w:ascii="Consolas" w:hAnsi="Consolas" w:cs="Arial"/>
              </w:rPr>
            </w:pPr>
            <w:r w:rsidRPr="0045311D">
              <w:rPr>
                <w:rFonts w:ascii="Consolas" w:hAnsi="Consolas" w:cs="Arial"/>
              </w:rPr>
              <w:t>ID = 3,</w:t>
            </w:r>
          </w:p>
          <w:p w14:paraId="2CCA470B" w14:textId="451CBD00" w:rsidR="0045311D" w:rsidRPr="0045311D" w:rsidRDefault="0045311D" w:rsidP="0045311D">
            <w:pPr>
              <w:rPr>
                <w:rFonts w:ascii="Consolas" w:hAnsi="Consolas" w:cs="Arial"/>
              </w:rPr>
            </w:pPr>
            <w:r w:rsidRPr="0045311D">
              <w:rPr>
                <w:rFonts w:ascii="Consolas" w:hAnsi="Consolas" w:cs="Arial"/>
              </w:rPr>
              <w:t>Name= "Paolo",</w:t>
            </w:r>
          </w:p>
          <w:p w14:paraId="671430C2" w14:textId="7A8B71C1" w:rsidR="0045311D" w:rsidRPr="0045311D" w:rsidRDefault="0045311D" w:rsidP="0045311D">
            <w:pPr>
              <w:rPr>
                <w:rFonts w:ascii="Consolas" w:hAnsi="Consolas" w:cs="Arial"/>
              </w:rPr>
            </w:pPr>
            <w:r w:rsidRPr="0045311D">
              <w:rPr>
                <w:rFonts w:ascii="Consolas" w:hAnsi="Consolas" w:cs="Arial"/>
              </w:rPr>
              <w:t>LastName = "Caliari",</w:t>
            </w:r>
          </w:p>
          <w:p w14:paraId="0C9F726C" w14:textId="5297E143" w:rsidR="0045311D" w:rsidRPr="0045311D" w:rsidRDefault="0045311D" w:rsidP="0045311D">
            <w:pPr>
              <w:rPr>
                <w:rFonts w:ascii="Consolas" w:hAnsi="Consolas" w:cs="Arial"/>
              </w:rPr>
            </w:pPr>
            <w:r w:rsidRPr="0045311D">
              <w:rPr>
                <w:rFonts w:ascii="Consolas" w:hAnsi="Consolas" w:cs="Arial"/>
              </w:rPr>
              <w:t>RFC = "PACA880419003",</w:t>
            </w:r>
          </w:p>
          <w:p w14:paraId="5BF55AF2" w14:textId="34621350" w:rsidR="0045311D" w:rsidRPr="0045311D" w:rsidRDefault="0045311D" w:rsidP="0045311D">
            <w:pPr>
              <w:rPr>
                <w:rFonts w:ascii="Consolas" w:hAnsi="Consolas" w:cs="Arial"/>
              </w:rPr>
            </w:pPr>
            <w:r w:rsidRPr="0045311D">
              <w:rPr>
                <w:rFonts w:ascii="Consolas" w:hAnsi="Consolas" w:cs="Arial"/>
              </w:rPr>
              <w:t>BornDate = DateTime.Parse("19/04/1988"),</w:t>
            </w:r>
          </w:p>
          <w:p w14:paraId="38D43FCA" w14:textId="554103C9" w:rsidR="0045311D" w:rsidRDefault="0045311D" w:rsidP="0045311D">
            <w:pPr>
              <w:rPr>
                <w:rFonts w:ascii="Consolas" w:hAnsi="Consolas" w:cs="Arial"/>
              </w:rPr>
            </w:pPr>
            <w:r w:rsidRPr="0045311D">
              <w:rPr>
                <w:rFonts w:ascii="Consolas" w:hAnsi="Consolas" w:cs="Arial"/>
              </w:rPr>
              <w:t>Status = EmployeeStatus.NotSet,</w:t>
            </w:r>
          </w:p>
        </w:tc>
      </w:tr>
      <w:tr w:rsidR="005251AC" w:rsidRPr="0045311D" w14:paraId="589B743F" w14:textId="77777777" w:rsidTr="0045311D">
        <w:trPr>
          <w:jc w:val="center"/>
        </w:trPr>
        <w:tc>
          <w:tcPr>
            <w:tcW w:w="4414" w:type="dxa"/>
          </w:tcPr>
          <w:p w14:paraId="1ED84D77" w14:textId="77777777" w:rsidR="005251AC" w:rsidRDefault="005251AC" w:rsidP="00164B7C">
            <w:pPr>
              <w:jc w:val="center"/>
              <w:rPr>
                <w:noProof/>
              </w:rPr>
            </w:pPr>
          </w:p>
        </w:tc>
        <w:tc>
          <w:tcPr>
            <w:tcW w:w="5079" w:type="dxa"/>
          </w:tcPr>
          <w:p w14:paraId="6B207E55" w14:textId="77777777" w:rsidR="005251AC" w:rsidRDefault="005251AC" w:rsidP="00164B7C">
            <w:pPr>
              <w:rPr>
                <w:rFonts w:ascii="Consolas" w:hAnsi="Consolas" w:cs="Arial"/>
              </w:rPr>
            </w:pPr>
          </w:p>
        </w:tc>
      </w:tr>
    </w:tbl>
    <w:p w14:paraId="38C56C47" w14:textId="106F5E87" w:rsidR="0045311D" w:rsidRPr="00A02240" w:rsidRDefault="0045311D" w:rsidP="0045311D">
      <w:pPr>
        <w:pStyle w:val="Ttulo1"/>
        <w:rPr>
          <w:rFonts w:ascii="Arial" w:hAnsi="Arial" w:cs="Arial"/>
          <w:b/>
          <w:bCs/>
          <w:color w:val="auto"/>
          <w:sz w:val="28"/>
          <w:szCs w:val="28"/>
        </w:rPr>
      </w:pPr>
      <w:bookmarkStart w:id="3" w:name="_Toc123971806"/>
      <w:r w:rsidRPr="00A02240">
        <w:rPr>
          <w:rFonts w:ascii="Arial" w:hAnsi="Arial" w:cs="Arial"/>
          <w:b/>
          <w:bCs/>
          <w:color w:val="auto"/>
          <w:sz w:val="28"/>
          <w:szCs w:val="28"/>
        </w:rPr>
        <w:t>REPOSITORY</w:t>
      </w:r>
      <w:bookmarkEnd w:id="3"/>
    </w:p>
    <w:p w14:paraId="08D7C028" w14:textId="5DEDE520" w:rsidR="0045311D" w:rsidRDefault="0045311D" w:rsidP="0045311D">
      <w:pPr>
        <w:rPr>
          <w:rFonts w:ascii="Arial" w:hAnsi="Arial" w:cs="Arial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3"/>
        <w:gridCol w:w="6685"/>
      </w:tblGrid>
      <w:tr w:rsidR="00B7747D" w14:paraId="749507EE" w14:textId="77777777" w:rsidTr="00B7747D">
        <w:tc>
          <w:tcPr>
            <w:tcW w:w="4414" w:type="dxa"/>
          </w:tcPr>
          <w:p w14:paraId="420E330A" w14:textId="2C9AD3A0" w:rsidR="00B7747D" w:rsidRDefault="00B7747D" w:rsidP="00181972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7FEA946" wp14:editId="68B2C2DC">
                  <wp:extent cx="1202725" cy="901543"/>
                  <wp:effectExtent l="0" t="0" r="0" b="0"/>
                  <wp:docPr id="7" name="Imagen 7" descr="Mahakala designs, themes, templates and downloadable graphic elements on  Dribbb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ahakala designs, themes, templates and downloadable graphic elements on  Dribbb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0914" cy="922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14" w:type="dxa"/>
          </w:tcPr>
          <w:p w14:paraId="7949726A" w14:textId="77777777" w:rsidR="00B7747D" w:rsidRDefault="00B7747D" w:rsidP="00B7747D">
            <w:pPr>
              <w:jc w:val="center"/>
              <w:rPr>
                <w:rFonts w:ascii="Arial" w:hAnsi="Arial" w:cs="Arial"/>
              </w:rPr>
            </w:pPr>
          </w:p>
          <w:p w14:paraId="35C8D4B6" w14:textId="76C83295" w:rsidR="00B7747D" w:rsidRDefault="00B7747D" w:rsidP="00B7747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nk to the repository</w:t>
            </w:r>
            <w:r>
              <w:rPr>
                <w:rFonts w:ascii="Arial" w:hAnsi="Arial" w:cs="Arial"/>
              </w:rPr>
              <w:t xml:space="preserve">: </w:t>
            </w:r>
            <w:hyperlink r:id="rId18" w:history="1">
              <w:r w:rsidRPr="002F6CE1">
                <w:rPr>
                  <w:rStyle w:val="Hipervnculo"/>
                  <w:rFonts w:ascii="Arial" w:hAnsi="Arial" w:cs="Arial"/>
                </w:rPr>
                <w:t>https://github.com/MahakalaDhar</w:t>
              </w:r>
              <w:r w:rsidRPr="002F6CE1">
                <w:rPr>
                  <w:rStyle w:val="Hipervnculo"/>
                  <w:rFonts w:ascii="Arial" w:hAnsi="Arial" w:cs="Arial"/>
                </w:rPr>
                <w:t>m</w:t>
              </w:r>
              <w:r w:rsidRPr="002F6CE1">
                <w:rPr>
                  <w:rStyle w:val="Hipervnculo"/>
                  <w:rFonts w:ascii="Arial" w:hAnsi="Arial" w:cs="Arial"/>
                </w:rPr>
                <w:t>apala/MTechSystemsTestDev2</w:t>
              </w:r>
            </w:hyperlink>
          </w:p>
        </w:tc>
      </w:tr>
    </w:tbl>
    <w:p w14:paraId="51FD1D42" w14:textId="77777777" w:rsidR="00164B7C" w:rsidRPr="0045311D" w:rsidRDefault="00164B7C" w:rsidP="00181972">
      <w:pPr>
        <w:rPr>
          <w:rFonts w:ascii="Arial" w:hAnsi="Arial" w:cs="Arial"/>
        </w:rPr>
      </w:pPr>
    </w:p>
    <w:sectPr w:rsidR="00164B7C" w:rsidRPr="0045311D" w:rsidSect="00105726">
      <w:footerReference w:type="default" r:id="rId19"/>
      <w:pgSz w:w="12240" w:h="15840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56F8A" w14:textId="77777777" w:rsidR="00175F87" w:rsidRDefault="00175F87" w:rsidP="00B62325">
      <w:pPr>
        <w:spacing w:after="0" w:line="240" w:lineRule="auto"/>
      </w:pPr>
      <w:r>
        <w:separator/>
      </w:r>
    </w:p>
  </w:endnote>
  <w:endnote w:type="continuationSeparator" w:id="0">
    <w:p w14:paraId="2997DCDF" w14:textId="77777777" w:rsidR="00175F87" w:rsidRDefault="00175F87" w:rsidP="00B62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8203233"/>
      <w:docPartObj>
        <w:docPartGallery w:val="Page Numbers (Bottom of Page)"/>
        <w:docPartUnique/>
      </w:docPartObj>
    </w:sdtPr>
    <w:sdtContent>
      <w:p w14:paraId="4FFBB45F" w14:textId="6306A8D5" w:rsidR="00105726" w:rsidRDefault="00105726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7F4D195A" w14:textId="77777777" w:rsidR="00105726" w:rsidRDefault="0010572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EECE0" w14:textId="77777777" w:rsidR="00175F87" w:rsidRDefault="00175F87" w:rsidP="00B62325">
      <w:pPr>
        <w:spacing w:after="0" w:line="240" w:lineRule="auto"/>
      </w:pPr>
      <w:r>
        <w:separator/>
      </w:r>
    </w:p>
  </w:footnote>
  <w:footnote w:type="continuationSeparator" w:id="0">
    <w:p w14:paraId="2B9B7074" w14:textId="77777777" w:rsidR="00175F87" w:rsidRDefault="00175F87" w:rsidP="00B623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93570"/>
    <w:multiLevelType w:val="hybridMultilevel"/>
    <w:tmpl w:val="9DE27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91940"/>
    <w:multiLevelType w:val="hybridMultilevel"/>
    <w:tmpl w:val="F1FA8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FD5647"/>
    <w:multiLevelType w:val="multilevel"/>
    <w:tmpl w:val="77FC7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1A54E9D"/>
    <w:multiLevelType w:val="hybridMultilevel"/>
    <w:tmpl w:val="28D86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D708C1"/>
    <w:multiLevelType w:val="multilevel"/>
    <w:tmpl w:val="E4C0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80C5133"/>
    <w:multiLevelType w:val="multilevel"/>
    <w:tmpl w:val="9702BC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78991383">
    <w:abstractNumId w:val="4"/>
  </w:num>
  <w:num w:numId="2" w16cid:durableId="1234587897">
    <w:abstractNumId w:val="5"/>
  </w:num>
  <w:num w:numId="3" w16cid:durableId="427820213">
    <w:abstractNumId w:val="2"/>
  </w:num>
  <w:num w:numId="4" w16cid:durableId="1856842197">
    <w:abstractNumId w:val="1"/>
  </w:num>
  <w:num w:numId="5" w16cid:durableId="238292955">
    <w:abstractNumId w:val="0"/>
  </w:num>
  <w:num w:numId="6" w16cid:durableId="140464299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MDM2NjYzszAwNzdU0lEKTi0uzszPAykwrAUAhOoYDSwAAAA="/>
  </w:docVars>
  <w:rsids>
    <w:rsidRoot w:val="00644375"/>
    <w:rsid w:val="00007B84"/>
    <w:rsid w:val="000127C9"/>
    <w:rsid w:val="00075A36"/>
    <w:rsid w:val="00105726"/>
    <w:rsid w:val="00164B7C"/>
    <w:rsid w:val="00175F87"/>
    <w:rsid w:val="00181972"/>
    <w:rsid w:val="00247E39"/>
    <w:rsid w:val="00264FB1"/>
    <w:rsid w:val="003A4F3E"/>
    <w:rsid w:val="003B7150"/>
    <w:rsid w:val="0045311D"/>
    <w:rsid w:val="005251AC"/>
    <w:rsid w:val="005D5BB2"/>
    <w:rsid w:val="005E7230"/>
    <w:rsid w:val="005F2815"/>
    <w:rsid w:val="00633C42"/>
    <w:rsid w:val="00644375"/>
    <w:rsid w:val="006A5787"/>
    <w:rsid w:val="00715F2A"/>
    <w:rsid w:val="007464DD"/>
    <w:rsid w:val="007B191E"/>
    <w:rsid w:val="00815E49"/>
    <w:rsid w:val="009845F0"/>
    <w:rsid w:val="00A02240"/>
    <w:rsid w:val="00A02D93"/>
    <w:rsid w:val="00B02CE5"/>
    <w:rsid w:val="00B2204A"/>
    <w:rsid w:val="00B62325"/>
    <w:rsid w:val="00B7747D"/>
    <w:rsid w:val="00C87381"/>
    <w:rsid w:val="00CB7CAF"/>
    <w:rsid w:val="00CC6603"/>
    <w:rsid w:val="00D3292F"/>
    <w:rsid w:val="00D42520"/>
    <w:rsid w:val="00D4771C"/>
    <w:rsid w:val="00D678A0"/>
    <w:rsid w:val="00E11BE0"/>
    <w:rsid w:val="00E342DF"/>
    <w:rsid w:val="00E9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2C2077"/>
  <w15:chartTrackingRefBased/>
  <w15:docId w15:val="{B98E9227-A6F3-4632-9B29-3A6946093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2325"/>
    <w:rPr>
      <w:rFonts w:eastAsiaTheme="minorHAnsi"/>
      <w:lang w:eastAsia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5D5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B6232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B62325"/>
  </w:style>
  <w:style w:type="paragraph" w:styleId="Piedepgina">
    <w:name w:val="footer"/>
    <w:basedOn w:val="Normal"/>
    <w:link w:val="PiedepginaCar"/>
    <w:uiPriority w:val="99"/>
    <w:unhideWhenUsed/>
    <w:rsid w:val="00B62325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62325"/>
  </w:style>
  <w:style w:type="paragraph" w:customStyle="1" w:styleId="paragraph">
    <w:name w:val="paragraph"/>
    <w:basedOn w:val="Normal"/>
    <w:rsid w:val="00B623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Fuentedeprrafopredeter"/>
    <w:rsid w:val="00B62325"/>
  </w:style>
  <w:style w:type="character" w:customStyle="1" w:styleId="eop">
    <w:name w:val="eop"/>
    <w:basedOn w:val="Fuentedeprrafopredeter"/>
    <w:rsid w:val="00B62325"/>
  </w:style>
  <w:style w:type="paragraph" w:styleId="Prrafodelista">
    <w:name w:val="List Paragraph"/>
    <w:basedOn w:val="Normal"/>
    <w:uiPriority w:val="34"/>
    <w:qFormat/>
    <w:rsid w:val="00B62325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5D5B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tuloTDC">
    <w:name w:val="TOC Heading"/>
    <w:basedOn w:val="Ttulo1"/>
    <w:next w:val="Normal"/>
    <w:uiPriority w:val="39"/>
    <w:unhideWhenUsed/>
    <w:qFormat/>
    <w:rsid w:val="005D5BB2"/>
    <w:pPr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5D5BB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5D5BB2"/>
    <w:rPr>
      <w:color w:val="0563C1" w:themeColor="hyperlink"/>
      <w:u w:val="single"/>
    </w:rPr>
  </w:style>
  <w:style w:type="table" w:styleId="Tablaconcuadrcula">
    <w:name w:val="Table Grid"/>
    <w:basedOn w:val="Tablanormal"/>
    <w:uiPriority w:val="39"/>
    <w:rsid w:val="00164B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B7747D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B774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s://github.com/MahakalaDharmapala/MTechSystemsTestDev2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p.net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jpe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EF597-AFE8-4198-B726-08F4DDC038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6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agnus</dc:creator>
  <cp:keywords/>
  <dc:description/>
  <cp:lastModifiedBy>alejandro magnus</cp:lastModifiedBy>
  <cp:revision>9</cp:revision>
  <dcterms:created xsi:type="dcterms:W3CDTF">2023-01-07T00:27:00Z</dcterms:created>
  <dcterms:modified xsi:type="dcterms:W3CDTF">2023-01-07T17:41:00Z</dcterms:modified>
</cp:coreProperties>
</file>